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607D7" w:rsidRPr="00452616" w:rsidRDefault="00FB2128" w:rsidP="0093300A">
      <w:pPr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>Workshop #</w:t>
      </w:r>
      <w:r w:rsidR="00767031">
        <w:rPr>
          <w:rFonts w:ascii="Arial" w:hAnsi="Arial" w:cs="Arial"/>
          <w:sz w:val="36"/>
          <w:szCs w:val="36"/>
        </w:rPr>
        <w:t>5</w:t>
      </w:r>
      <w:r w:rsidR="00143AD4" w:rsidRPr="00452616">
        <w:rPr>
          <w:rFonts w:ascii="Arial" w:hAnsi="Arial" w:cs="Arial"/>
          <w:sz w:val="36"/>
          <w:szCs w:val="36"/>
        </w:rPr>
        <w:t xml:space="preserve">: </w:t>
      </w:r>
      <w:r w:rsidR="00767031" w:rsidRPr="00767031">
        <w:rPr>
          <w:rFonts w:ascii="Arial" w:hAnsi="Arial" w:cs="Arial"/>
          <w:b/>
          <w:sz w:val="36"/>
          <w:szCs w:val="36"/>
        </w:rPr>
        <w:t>Polymorphism</w:t>
      </w:r>
    </w:p>
    <w:p w:rsidR="0093300A" w:rsidRPr="00452616" w:rsidRDefault="0093300A" w:rsidP="0093300A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b/>
          <w:bCs/>
          <w:color w:val="24292E"/>
        </w:rPr>
      </w:pPr>
      <w:r w:rsidRPr="0093300A">
        <w:rPr>
          <w:rFonts w:ascii="Arial" w:hAnsi="Arial" w:cs="Arial"/>
          <w:b/>
          <w:bCs/>
          <w:color w:val="24292E"/>
        </w:rPr>
        <w:t>Learning Outcomes</w:t>
      </w:r>
      <w:r w:rsidRPr="00452616">
        <w:rPr>
          <w:rFonts w:ascii="Arial" w:hAnsi="Arial" w:cs="Arial"/>
          <w:b/>
          <w:bCs/>
          <w:color w:val="24292E"/>
        </w:rPr>
        <w:t>:</w:t>
      </w:r>
    </w:p>
    <w:p w:rsidR="0093300A" w:rsidRPr="00452616" w:rsidRDefault="0093300A" w:rsidP="0093300A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color w:val="24292E"/>
        </w:rPr>
      </w:pPr>
      <w:r w:rsidRPr="00452616">
        <w:rPr>
          <w:rFonts w:ascii="Arial" w:hAnsi="Arial" w:cs="Arial"/>
          <w:color w:val="24292E"/>
        </w:rPr>
        <w:t>Upon successful completion of this workshop, you will have demonstrated the abilities to:</w:t>
      </w:r>
    </w:p>
    <w:p w:rsidR="0093300A" w:rsidRDefault="00767031" w:rsidP="00307337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Practice polymorphism</w:t>
      </w:r>
      <w:r w:rsidR="0093300A" w:rsidRPr="00452616">
        <w:rPr>
          <w:rFonts w:ascii="Arial" w:eastAsia="Times New Roman" w:hAnsi="Arial" w:cs="Arial"/>
          <w:color w:val="24292E"/>
          <w:sz w:val="24"/>
          <w:szCs w:val="24"/>
        </w:rPr>
        <w:t>.</w:t>
      </w:r>
    </w:p>
    <w:p w:rsidR="00767031" w:rsidRDefault="00767031" w:rsidP="00767031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Understand</w:t>
      </w:r>
      <w:r w:rsidRPr="00767031">
        <w:rPr>
          <w:rFonts w:ascii="Arial" w:eastAsia="Times New Roman" w:hAnsi="Arial" w:cs="Arial"/>
          <w:color w:val="24292E"/>
          <w:sz w:val="24"/>
          <w:szCs w:val="24"/>
        </w:rPr>
        <w:t xml:space="preserve"> the principles and the use of abstract classes and interfaces in </w:t>
      </w:r>
      <w:r>
        <w:rPr>
          <w:rFonts w:ascii="Arial" w:eastAsia="Times New Roman" w:hAnsi="Arial" w:cs="Arial"/>
          <w:color w:val="24292E"/>
          <w:sz w:val="24"/>
          <w:szCs w:val="24"/>
        </w:rPr>
        <w:t>J</w:t>
      </w:r>
      <w:r w:rsidRPr="00767031">
        <w:rPr>
          <w:rFonts w:ascii="Arial" w:eastAsia="Times New Roman" w:hAnsi="Arial" w:cs="Arial"/>
          <w:color w:val="24292E"/>
          <w:sz w:val="24"/>
          <w:szCs w:val="24"/>
        </w:rPr>
        <w:t>ava</w:t>
      </w:r>
    </w:p>
    <w:p w:rsidR="0093300A" w:rsidRPr="00452616" w:rsidRDefault="0093300A" w:rsidP="00767031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452616">
        <w:rPr>
          <w:rFonts w:ascii="Arial" w:eastAsia="Times New Roman" w:hAnsi="Arial" w:cs="Arial"/>
          <w:color w:val="24292E"/>
          <w:sz w:val="24"/>
          <w:szCs w:val="24"/>
        </w:rPr>
        <w:t>Describe</w:t>
      </w:r>
      <w:r w:rsidRPr="0093300A">
        <w:rPr>
          <w:rFonts w:ascii="Arial" w:eastAsia="Times New Roman" w:hAnsi="Arial" w:cs="Arial"/>
          <w:color w:val="24292E"/>
          <w:sz w:val="24"/>
          <w:szCs w:val="24"/>
        </w:rPr>
        <w:t xml:space="preserve"> to your instructor what you have learned in completing this workshop.</w:t>
      </w:r>
    </w:p>
    <w:p w:rsidR="003871C6" w:rsidRDefault="003871C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b/>
          <w:color w:val="24292E"/>
          <w:sz w:val="24"/>
          <w:szCs w:val="24"/>
        </w:rPr>
        <w:t xml:space="preserve">Part 1: </w:t>
      </w:r>
      <w:r w:rsidRPr="005A7E31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[7 points]</w:t>
      </w:r>
    </w:p>
    <w:p w:rsidR="00CE0FB8" w:rsidRDefault="00E939EF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Using Java language to build an application. This app is an example to expose</w:t>
      </w:r>
      <w:r w:rsidRPr="00E939EF">
        <w:rPr>
          <w:rFonts w:ascii="Arial" w:eastAsia="Times New Roman" w:hAnsi="Arial" w:cs="Arial"/>
          <w:color w:val="24292E"/>
          <w:sz w:val="24"/>
          <w:szCs w:val="24"/>
        </w:rPr>
        <w:t xml:space="preserve"> parts of your classes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. </w:t>
      </w:r>
      <w:r w:rsidR="00CE0FB8">
        <w:rPr>
          <w:rFonts w:ascii="Arial" w:eastAsia="Times New Roman" w:hAnsi="Arial" w:cs="Arial"/>
          <w:color w:val="24292E"/>
          <w:sz w:val="24"/>
          <w:szCs w:val="24"/>
        </w:rPr>
        <w:t>Consider the class diagram as follows:</w:t>
      </w:r>
    </w:p>
    <w:tbl>
      <w:tblPr>
        <w:tblStyle w:val="TableGrid"/>
        <w:tblpPr w:leftFromText="180" w:rightFromText="180" w:vertAnchor="text" w:horzAnchor="page" w:tblpX="4144" w:tblpY="206"/>
        <w:tblW w:w="0" w:type="auto"/>
        <w:tblLook w:val="04A0" w:firstRow="1" w:lastRow="0" w:firstColumn="1" w:lastColumn="0" w:noHBand="0" w:noVBand="1"/>
      </w:tblPr>
      <w:tblGrid>
        <w:gridCol w:w="2628"/>
      </w:tblGrid>
      <w:tr w:rsidR="00A423E8" w:rsidTr="00A423E8">
        <w:trPr>
          <w:trHeight w:val="376"/>
        </w:trPr>
        <w:tc>
          <w:tcPr>
            <w:tcW w:w="2628" w:type="dxa"/>
          </w:tcPr>
          <w:p w:rsidR="00A423E8" w:rsidRPr="00CE0FB8" w:rsidRDefault="00A423E8" w:rsidP="00A423E8">
            <w:pPr>
              <w:spacing w:before="60" w:after="100" w:afterAutospacing="1"/>
              <w:jc w:val="center"/>
              <w:rPr>
                <w:rFonts w:ascii="Arial" w:eastAsia="Times New Roman" w:hAnsi="Arial" w:cs="Arial"/>
                <w:b/>
                <w:color w:val="24292E"/>
                <w:sz w:val="16"/>
                <w:szCs w:val="16"/>
              </w:rPr>
            </w:pPr>
            <w:r w:rsidRPr="00A423E8">
              <w:rPr>
                <w:rFonts w:ascii="Arial" w:eastAsia="Times New Roman" w:hAnsi="Arial" w:cs="Arial"/>
                <w:b/>
                <w:color w:val="24292E"/>
                <w:sz w:val="12"/>
                <w:szCs w:val="12"/>
              </w:rPr>
              <w:t>&lt;&lt;abstract class&gt;&gt;</w:t>
            </w:r>
            <w:r>
              <w:rPr>
                <w:rFonts w:ascii="Arial" w:eastAsia="Times New Roman" w:hAnsi="Arial" w:cs="Arial"/>
                <w:b/>
                <w:color w:val="24292E"/>
                <w:sz w:val="16"/>
                <w:szCs w:val="16"/>
              </w:rPr>
              <w:br/>
              <w:t>O</w:t>
            </w:r>
            <w:r w:rsidRPr="00CE0FB8">
              <w:rPr>
                <w:rFonts w:ascii="Arial" w:eastAsia="Times New Roman" w:hAnsi="Arial" w:cs="Arial"/>
                <w:b/>
                <w:color w:val="24292E"/>
                <w:sz w:val="16"/>
                <w:szCs w:val="16"/>
              </w:rPr>
              <w:t>rganization</w:t>
            </w:r>
          </w:p>
        </w:tc>
      </w:tr>
      <w:tr w:rsidR="00A423E8" w:rsidTr="00A423E8">
        <w:trPr>
          <w:trHeight w:val="280"/>
        </w:trPr>
        <w:tc>
          <w:tcPr>
            <w:tcW w:w="2628" w:type="dxa"/>
          </w:tcPr>
          <w:p w:rsidR="00A423E8" w:rsidRPr="00460275" w:rsidRDefault="00A423E8" w:rsidP="00A423E8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# size: int</w:t>
            </w:r>
          </w:p>
        </w:tc>
      </w:tr>
      <w:tr w:rsidR="00A423E8" w:rsidTr="00A423E8">
        <w:trPr>
          <w:trHeight w:val="572"/>
        </w:trPr>
        <w:tc>
          <w:tcPr>
            <w:tcW w:w="2628" w:type="dxa"/>
          </w:tcPr>
          <w:p w:rsidR="00A423E8" w:rsidRPr="00A423E8" w:rsidRDefault="00A423E8" w:rsidP="00A423E8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4"/>
                <w:szCs w:val="14"/>
              </w:rPr>
            </w:pPr>
            <w:r w:rsidRPr="00A423E8">
              <w:rPr>
                <w:rFonts w:ascii="Arial" w:eastAsia="Times New Roman" w:hAnsi="Arial" w:cs="Arial"/>
                <w:noProof/>
                <w:color w:val="24292E"/>
                <w:sz w:val="14"/>
                <w:szCs w:val="14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78241500" wp14:editId="1B469DD5">
                      <wp:simplePos x="0" y="0"/>
                      <wp:positionH relativeFrom="column">
                        <wp:posOffset>1080135</wp:posOffset>
                      </wp:positionH>
                      <wp:positionV relativeFrom="paragraph">
                        <wp:posOffset>852805</wp:posOffset>
                      </wp:positionV>
                      <wp:extent cx="112395" cy="151130"/>
                      <wp:effectExtent l="57150" t="38100" r="59055" b="77470"/>
                      <wp:wrapNone/>
                      <wp:docPr id="16" name="Isosceles Triangle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395" cy="151130"/>
                              </a:xfrm>
                              <a:prstGeom prst="triangl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/>
                                </a:solidFill>
                              </a:ln>
                              <a:scene3d>
                                <a:camera prst="orthographicFront">
                                  <a:rot lat="0" lon="0" rev="3000000"/>
                                </a:camera>
                                <a:lightRig rig="threePt" dir="t"/>
                              </a:scene3d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id="_x0000_t5" coordsize="21600,21600" o:spt="5" adj="10800" path="m@0,l,21600r21600,xe">
                      <v:stroke joinstyle="miter"/>
                      <v:formulas>
                        <v:f eqn="val #0"/>
                        <v:f eqn="prod #0 1 2"/>
                        <v:f eqn="sum @1 10800 0"/>
                      </v:formulas>
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<v:handles>
                        <v:h position="#0,topLeft" xrange="0,21600"/>
                      </v:handles>
                    </v:shapetype>
                    <v:shape id="Isosceles Triangle 16" o:spid="_x0000_s1026" type="#_x0000_t5" style="position:absolute;margin-left:85.05pt;margin-top:67.15pt;width:8.85pt;height:11.9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" filled="f" strokecolor="black [3213]"/>
                  </w:pict>
                </mc:Fallback>
              </mc:AlternateConten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t>+</w:t>
            </w:r>
            <w:r w:rsidRPr="00A423E8">
              <w:rPr>
                <w:rFonts w:ascii="Arial" w:eastAsia="Times New Roman" w:hAnsi="Arial" w:cs="Arial"/>
                <w:b/>
                <w:color w:val="24292E"/>
                <w:sz w:val="14"/>
                <w:szCs w:val="14"/>
              </w:rPr>
              <w:t xml:space="preserve"> 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t>Organization ()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br/>
              <w:t>+ Organization (String)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br/>
              <w:t>+ getSize():int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br/>
              <w:t>+ setSize(int):void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br/>
              <w:t xml:space="preserve">+ 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  <w:highlight w:val="yellow"/>
              </w:rPr>
              <w:t>communicateByTool(): void, abstract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br/>
              <w:t xml:space="preserve">+ </w:t>
            </w:r>
            <w:r w:rsidRPr="00A423E8">
              <w:rPr>
                <w:rFonts w:ascii="Arial" w:eastAsia="Times New Roman" w:hAnsi="Arial" w:cs="Arial"/>
                <w:b/>
                <w:color w:val="24292E"/>
                <w:sz w:val="14"/>
                <w:szCs w:val="14"/>
                <w:highlight w:val="yellow"/>
              </w:rPr>
              <w:t>toString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  <w:highlight w:val="yellow"/>
              </w:rPr>
              <w:t>():String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br/>
            </w:r>
          </w:p>
        </w:tc>
      </w:tr>
    </w:tbl>
    <w:p w:rsidR="00CE0FB8" w:rsidRDefault="00CE0FB8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CE0FB8" w:rsidRDefault="00CE0FB8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CE0FB8" w:rsidRDefault="00CE0FB8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CE0FB8" w:rsidRDefault="00A423E8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A423E8">
        <w:rPr>
          <w:rFonts w:ascii="Arial" w:eastAsia="Times New Roman" w:hAnsi="Arial" w:cs="Arial"/>
          <w:noProof/>
          <w:color w:val="24292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3EF2300B" wp14:editId="6C29E69E">
                <wp:simplePos x="0" y="0"/>
                <wp:positionH relativeFrom="column">
                  <wp:posOffset>1833245</wp:posOffset>
                </wp:positionH>
                <wp:positionV relativeFrom="paragraph">
                  <wp:posOffset>337820</wp:posOffset>
                </wp:positionV>
                <wp:extent cx="112395" cy="151130"/>
                <wp:effectExtent l="95250" t="0" r="78105" b="58420"/>
                <wp:wrapNone/>
                <wp:docPr id="14" name="Isosceles Tri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395" cy="151130"/>
                        </a:xfrm>
                        <a:prstGeom prst="triangle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  <a:scene3d>
                          <a:camera prst="orthographicFront">
                            <a:rot lat="0" lon="0" rev="18000000"/>
                          </a:camera>
                          <a:lightRig rig="threePt" dir="t"/>
                        </a:scene3d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Isosceles Triangle 14" o:spid="_x0000_s1026" type="#_x0000_t5" style="position:absolute;margin-left:144.35pt;margin-top:26.6pt;width:8.85pt;height:11.9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" filled="f" strokecolor="black [3213]"/>
            </w:pict>
          </mc:Fallback>
        </mc:AlternateContent>
      </w:r>
      <w:r w:rsidRPr="00A423E8">
        <w:rPr>
          <w:rFonts w:ascii="Arial" w:eastAsia="Times New Roman" w:hAnsi="Arial" w:cs="Arial"/>
          <w:noProof/>
          <w:color w:val="24292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B61825B" wp14:editId="36D2988D">
                <wp:simplePos x="0" y="0"/>
                <wp:positionH relativeFrom="column">
                  <wp:posOffset>1627505</wp:posOffset>
                </wp:positionH>
                <wp:positionV relativeFrom="paragraph">
                  <wp:posOffset>455295</wp:posOffset>
                </wp:positionV>
                <wp:extent cx="209550" cy="127000"/>
                <wp:effectExtent l="0" t="0" r="19050" b="2540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09550" cy="12700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13" o:spid="_x0000_s1026" style="position:absolute;flip:y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8.15pt,35.85pt" to="144.65pt,4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" strokecolor="black [3213]"/>
            </w:pict>
          </mc:Fallback>
        </mc:AlternateContent>
      </w:r>
    </w:p>
    <w:tbl>
      <w:tblPr>
        <w:tblStyle w:val="TableGrid"/>
        <w:tblpPr w:leftFromText="180" w:rightFromText="180" w:vertAnchor="text" w:horzAnchor="page" w:tblpX="6647" w:tblpY="385"/>
        <w:tblW w:w="0" w:type="auto"/>
        <w:tblLook w:val="04A0" w:firstRow="1" w:lastRow="0" w:firstColumn="1" w:lastColumn="0" w:noHBand="0" w:noVBand="1"/>
      </w:tblPr>
      <w:tblGrid>
        <w:gridCol w:w="2244"/>
      </w:tblGrid>
      <w:tr w:rsidR="00A423E8" w:rsidTr="00A423E8">
        <w:trPr>
          <w:trHeight w:val="376"/>
        </w:trPr>
        <w:tc>
          <w:tcPr>
            <w:tcW w:w="2244" w:type="dxa"/>
          </w:tcPr>
          <w:p w:rsidR="00A423E8" w:rsidRPr="00CE0FB8" w:rsidRDefault="00A423E8" w:rsidP="00A423E8">
            <w:pPr>
              <w:spacing w:before="60" w:after="100" w:afterAutospacing="1"/>
              <w:jc w:val="center"/>
              <w:rPr>
                <w:rFonts w:ascii="Arial" w:eastAsia="Times New Roman" w:hAnsi="Arial" w:cs="Arial"/>
                <w:b/>
                <w:color w:val="24292E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b/>
                <w:color w:val="24292E"/>
                <w:sz w:val="16"/>
                <w:szCs w:val="16"/>
              </w:rPr>
              <w:t>University</w:t>
            </w:r>
          </w:p>
        </w:tc>
      </w:tr>
      <w:tr w:rsidR="00A423E8" w:rsidTr="00A423E8">
        <w:trPr>
          <w:trHeight w:val="280"/>
        </w:trPr>
        <w:tc>
          <w:tcPr>
            <w:tcW w:w="2244" w:type="dxa"/>
          </w:tcPr>
          <w:p w:rsidR="00A423E8" w:rsidRPr="00460275" w:rsidRDefault="00A423E8" w:rsidP="00A423E8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#name: String</w:t>
            </w:r>
          </w:p>
        </w:tc>
      </w:tr>
      <w:tr w:rsidR="00A423E8" w:rsidTr="00A423E8">
        <w:trPr>
          <w:trHeight w:val="572"/>
        </w:trPr>
        <w:tc>
          <w:tcPr>
            <w:tcW w:w="2244" w:type="dxa"/>
          </w:tcPr>
          <w:p w:rsidR="00A423E8" w:rsidRPr="00A423E8" w:rsidRDefault="00A423E8" w:rsidP="00A423E8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4"/>
                <w:szCs w:val="14"/>
              </w:rPr>
            </w:pP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t>+</w:t>
            </w:r>
            <w:r w:rsidRPr="00A423E8">
              <w:rPr>
                <w:rFonts w:ascii="Arial" w:eastAsia="Times New Roman" w:hAnsi="Arial" w:cs="Arial"/>
                <w:b/>
                <w:color w:val="24292E"/>
                <w:sz w:val="14"/>
                <w:szCs w:val="14"/>
              </w:rPr>
              <w:t xml:space="preserve">  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t>University ()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br/>
              <w:t>+  University (int, String)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br/>
              <w:t xml:space="preserve">+  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  <w:highlight w:val="yellow"/>
              </w:rPr>
              <w:t>communicateByTo</w:t>
            </w:r>
            <w:r>
              <w:rPr>
                <w:rFonts w:ascii="Arial" w:eastAsia="Times New Roman" w:hAnsi="Arial" w:cs="Arial"/>
                <w:color w:val="24292E"/>
                <w:sz w:val="14"/>
                <w:szCs w:val="14"/>
                <w:highlight w:val="yellow"/>
              </w:rPr>
              <w:t>Tool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  <w:highlight w:val="yellow"/>
              </w:rPr>
              <w:t>(): void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br/>
              <w:t>+  enroll():void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br/>
              <w:t>+  educate(): void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br/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  <w:highlight w:val="yellow"/>
              </w:rPr>
              <w:t xml:space="preserve">+  </w:t>
            </w:r>
            <w:r w:rsidRPr="00A423E8">
              <w:rPr>
                <w:rFonts w:ascii="Arial" w:eastAsia="Times New Roman" w:hAnsi="Arial" w:cs="Arial"/>
                <w:b/>
                <w:color w:val="24292E"/>
                <w:sz w:val="14"/>
                <w:szCs w:val="14"/>
                <w:highlight w:val="yellow"/>
              </w:rPr>
              <w:t>toString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  <w:highlight w:val="yellow"/>
              </w:rPr>
              <w:t>():String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br/>
            </w:r>
          </w:p>
        </w:tc>
      </w:tr>
    </w:tbl>
    <w:tbl>
      <w:tblPr>
        <w:tblStyle w:val="TableGrid"/>
        <w:tblpPr w:leftFromText="180" w:rightFromText="180" w:vertAnchor="text" w:horzAnchor="margin" w:tblpY="378"/>
        <w:tblW w:w="0" w:type="auto"/>
        <w:tblLook w:val="04A0" w:firstRow="1" w:lastRow="0" w:firstColumn="1" w:lastColumn="0" w:noHBand="0" w:noVBand="1"/>
      </w:tblPr>
      <w:tblGrid>
        <w:gridCol w:w="2628"/>
      </w:tblGrid>
      <w:tr w:rsidR="00A423E8" w:rsidTr="00A423E8">
        <w:trPr>
          <w:trHeight w:val="376"/>
        </w:trPr>
        <w:tc>
          <w:tcPr>
            <w:tcW w:w="2628" w:type="dxa"/>
          </w:tcPr>
          <w:p w:rsidR="00A423E8" w:rsidRPr="00CE0FB8" w:rsidRDefault="00A423E8" w:rsidP="00A423E8">
            <w:pPr>
              <w:spacing w:before="60" w:after="100" w:afterAutospacing="1"/>
              <w:jc w:val="center"/>
              <w:rPr>
                <w:rFonts w:ascii="Arial" w:eastAsia="Times New Roman" w:hAnsi="Arial" w:cs="Arial"/>
                <w:b/>
                <w:color w:val="24292E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b/>
                <w:color w:val="24292E"/>
                <w:sz w:val="16"/>
                <w:szCs w:val="16"/>
              </w:rPr>
              <w:t>C</w:t>
            </w:r>
            <w:r w:rsidRPr="00597CD0">
              <w:rPr>
                <w:rFonts w:ascii="Arial" w:eastAsia="Times New Roman" w:hAnsi="Arial" w:cs="Arial"/>
                <w:b/>
                <w:color w:val="24292E"/>
                <w:sz w:val="16"/>
                <w:szCs w:val="16"/>
              </w:rPr>
              <w:t>olony</w:t>
            </w:r>
          </w:p>
        </w:tc>
      </w:tr>
      <w:tr w:rsidR="00A423E8" w:rsidTr="00A423E8">
        <w:trPr>
          <w:trHeight w:val="280"/>
        </w:trPr>
        <w:tc>
          <w:tcPr>
            <w:tcW w:w="2628" w:type="dxa"/>
          </w:tcPr>
          <w:p w:rsidR="00A423E8" w:rsidRPr="00460275" w:rsidRDefault="00A423E8" w:rsidP="00EE3539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# place: String     (land/ocean)</w:t>
            </w:r>
          </w:p>
        </w:tc>
      </w:tr>
      <w:tr w:rsidR="00A423E8" w:rsidTr="00A423E8">
        <w:trPr>
          <w:trHeight w:val="572"/>
        </w:trPr>
        <w:tc>
          <w:tcPr>
            <w:tcW w:w="2628" w:type="dxa"/>
          </w:tcPr>
          <w:p w:rsidR="00A423E8" w:rsidRPr="00A423E8" w:rsidRDefault="00A423E8" w:rsidP="00A423E8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4"/>
                <w:szCs w:val="14"/>
              </w:rPr>
            </w:pP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t>+</w:t>
            </w:r>
            <w:r w:rsidRPr="00A423E8">
              <w:rPr>
                <w:rFonts w:ascii="Arial" w:eastAsia="Times New Roman" w:hAnsi="Arial" w:cs="Arial"/>
                <w:b/>
                <w:color w:val="24292E"/>
                <w:sz w:val="14"/>
                <w:szCs w:val="14"/>
              </w:rPr>
              <w:t xml:space="preserve"> 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t>Colony ()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br/>
              <w:t>+ Colony (int, String)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br/>
              <w:t xml:space="preserve">+ 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  <w:highlight w:val="yellow"/>
              </w:rPr>
              <w:t>communicateByTool(): void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br/>
              <w:t>+ grow():void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br/>
              <w:t>+ reproduce():void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br/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  <w:highlight w:val="yellow"/>
              </w:rPr>
              <w:t xml:space="preserve">+ </w:t>
            </w:r>
            <w:r w:rsidRPr="00A423E8">
              <w:rPr>
                <w:rFonts w:ascii="Arial" w:eastAsia="Times New Roman" w:hAnsi="Arial" w:cs="Arial"/>
                <w:b/>
                <w:color w:val="24292E"/>
                <w:sz w:val="14"/>
                <w:szCs w:val="14"/>
                <w:highlight w:val="yellow"/>
              </w:rPr>
              <w:t>toString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  <w:highlight w:val="yellow"/>
              </w:rPr>
              <w:t>():String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br/>
            </w:r>
          </w:p>
        </w:tc>
      </w:tr>
    </w:tbl>
    <w:p w:rsidR="00CE0FB8" w:rsidRDefault="00A423E8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A423E8">
        <w:rPr>
          <w:rFonts w:ascii="Arial" w:eastAsia="Times New Roman" w:hAnsi="Arial" w:cs="Arial"/>
          <w:noProof/>
          <w:color w:val="24292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DFBF7DB" wp14:editId="266074A3">
                <wp:simplePos x="0" y="0"/>
                <wp:positionH relativeFrom="column">
                  <wp:posOffset>1190625</wp:posOffset>
                </wp:positionH>
                <wp:positionV relativeFrom="paragraph">
                  <wp:posOffset>101600</wp:posOffset>
                </wp:positionV>
                <wp:extent cx="307975" cy="161290"/>
                <wp:effectExtent l="0" t="0" r="15875" b="2921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07975" cy="16129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15" o:spid="_x0000_s1026" style="position:absolute;flip:x y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3.75pt,8pt" to="118pt,2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" strokecolor="black [3213]"/>
            </w:pict>
          </mc:Fallback>
        </mc:AlternateContent>
      </w:r>
      <w:r w:rsidRPr="00A423E8">
        <w:rPr>
          <w:rFonts w:ascii="Arial" w:eastAsia="Times New Roman" w:hAnsi="Arial" w:cs="Arial"/>
          <w:color w:val="24292E"/>
          <w:sz w:val="24"/>
          <w:szCs w:val="24"/>
        </w:rPr>
        <w:t xml:space="preserve">  </w:t>
      </w:r>
    </w:p>
    <w:tbl>
      <w:tblPr>
        <w:tblStyle w:val="TableGrid"/>
        <w:tblpPr w:leftFromText="180" w:rightFromText="180" w:vertAnchor="text" w:horzAnchor="page" w:tblpX="4298" w:tblpY="933"/>
        <w:tblW w:w="0" w:type="auto"/>
        <w:tblLook w:val="04A0" w:firstRow="1" w:lastRow="0" w:firstColumn="1" w:lastColumn="0" w:noHBand="0" w:noVBand="1"/>
      </w:tblPr>
      <w:tblGrid>
        <w:gridCol w:w="1908"/>
      </w:tblGrid>
      <w:tr w:rsidR="00FA4BEE" w:rsidTr="00E56B2E">
        <w:trPr>
          <w:trHeight w:val="378"/>
        </w:trPr>
        <w:tc>
          <w:tcPr>
            <w:tcW w:w="1908" w:type="dxa"/>
          </w:tcPr>
          <w:p w:rsidR="00FA4BEE" w:rsidRPr="00CE0FB8" w:rsidRDefault="00FA4BEE" w:rsidP="008360DE">
            <w:pPr>
              <w:spacing w:before="60" w:after="100" w:afterAutospacing="1"/>
              <w:jc w:val="center"/>
              <w:rPr>
                <w:rFonts w:ascii="Arial" w:eastAsia="Times New Roman" w:hAnsi="Arial" w:cs="Arial"/>
                <w:b/>
                <w:color w:val="24292E"/>
                <w:sz w:val="16"/>
                <w:szCs w:val="16"/>
              </w:rPr>
            </w:pPr>
            <w:r w:rsidRPr="00A423E8">
              <w:rPr>
                <w:rFonts w:ascii="Arial" w:eastAsia="Times New Roman" w:hAnsi="Arial" w:cs="Arial"/>
                <w:b/>
                <w:color w:val="24292E"/>
                <w:sz w:val="14"/>
                <w:szCs w:val="14"/>
              </w:rPr>
              <w:t>&lt;&lt;interface&gt;&gt;</w:t>
            </w:r>
            <w:r>
              <w:rPr>
                <w:rFonts w:ascii="Arial" w:eastAsia="Times New Roman" w:hAnsi="Arial" w:cs="Arial"/>
                <w:b/>
                <w:color w:val="24292E"/>
                <w:sz w:val="16"/>
                <w:szCs w:val="16"/>
              </w:rPr>
              <w:br/>
            </w:r>
            <w:r w:rsidR="008360DE">
              <w:rPr>
                <w:rFonts w:ascii="Arial" w:eastAsia="Times New Roman" w:hAnsi="Arial" w:cs="Arial"/>
                <w:b/>
                <w:color w:val="24292E"/>
                <w:sz w:val="16"/>
                <w:szCs w:val="16"/>
              </w:rPr>
              <w:t>Role</w:t>
            </w:r>
          </w:p>
        </w:tc>
      </w:tr>
      <w:tr w:rsidR="00FA4BEE" w:rsidTr="00E56B2E">
        <w:trPr>
          <w:trHeight w:val="330"/>
        </w:trPr>
        <w:tc>
          <w:tcPr>
            <w:tcW w:w="1908" w:type="dxa"/>
          </w:tcPr>
          <w:p w:rsidR="00FA4BEE" w:rsidRPr="000A394C" w:rsidRDefault="00FA4BEE" w:rsidP="008360DE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4"/>
                <w:szCs w:val="14"/>
              </w:rPr>
            </w:pPr>
            <w:r w:rsidRPr="000A394C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t xml:space="preserve">+ </w:t>
            </w:r>
            <w:r w:rsidR="008360DE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t>createWorker</w:t>
            </w:r>
            <w:r w:rsidR="00316044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t>()</w:t>
            </w:r>
            <w:r w:rsidR="00280E5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t>:void</w:t>
            </w:r>
            <w:r w:rsidRPr="000A394C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br/>
            </w:r>
          </w:p>
        </w:tc>
      </w:tr>
    </w:tbl>
    <w:p w:rsidR="00CE0FB8" w:rsidRDefault="00CE0FB8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DC4223" w:rsidRDefault="00DC4223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6646" w:tblpY="1151"/>
        <w:tblW w:w="0" w:type="auto"/>
        <w:tblLook w:val="04A0" w:firstRow="1" w:lastRow="0" w:firstColumn="1" w:lastColumn="0" w:noHBand="0" w:noVBand="1"/>
      </w:tblPr>
      <w:tblGrid>
        <w:gridCol w:w="3078"/>
      </w:tblGrid>
      <w:tr w:rsidR="00E939EF" w:rsidTr="00A423E8">
        <w:trPr>
          <w:trHeight w:val="407"/>
        </w:trPr>
        <w:tc>
          <w:tcPr>
            <w:tcW w:w="3078" w:type="dxa"/>
          </w:tcPr>
          <w:p w:rsidR="00E939EF" w:rsidRPr="00CE0FB8" w:rsidRDefault="00A423E8" w:rsidP="00A423E8">
            <w:pPr>
              <w:spacing w:before="60" w:after="100" w:afterAutospacing="1"/>
              <w:jc w:val="center"/>
              <w:rPr>
                <w:rFonts w:ascii="Arial" w:eastAsia="Times New Roman" w:hAnsi="Arial" w:cs="Arial"/>
                <w:b/>
                <w:color w:val="24292E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b/>
                <w:color w:val="24292E"/>
                <w:sz w:val="16"/>
                <w:szCs w:val="16"/>
              </w:rPr>
              <w:t>FPTUniversity</w:t>
            </w:r>
          </w:p>
        </w:tc>
      </w:tr>
      <w:tr w:rsidR="00E939EF" w:rsidTr="00A423E8">
        <w:trPr>
          <w:trHeight w:val="303"/>
        </w:trPr>
        <w:tc>
          <w:tcPr>
            <w:tcW w:w="3078" w:type="dxa"/>
          </w:tcPr>
          <w:p w:rsidR="00E939EF" w:rsidRPr="00460275" w:rsidRDefault="00A423E8" w:rsidP="00A423E8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address: String</w:t>
            </w:r>
          </w:p>
        </w:tc>
      </w:tr>
      <w:tr w:rsidR="00E939EF" w:rsidTr="00A423E8">
        <w:trPr>
          <w:trHeight w:val="619"/>
        </w:trPr>
        <w:tc>
          <w:tcPr>
            <w:tcW w:w="3078" w:type="dxa"/>
          </w:tcPr>
          <w:p w:rsidR="00E939EF" w:rsidRPr="00460275" w:rsidRDefault="00E939EF" w:rsidP="00610DAC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r>
              <w:rPr>
                <w:rFonts w:ascii="Arial" w:eastAsia="Times New Roman" w:hAnsi="Arial" w:cs="Arial"/>
                <w:b/>
                <w:color w:val="24292E"/>
                <w:sz w:val="16"/>
                <w:szCs w:val="16"/>
              </w:rPr>
              <w:t xml:space="preserve"> </w:t>
            </w:r>
            <w:r w:rsidR="00A423E8">
              <w:rPr>
                <w:rFonts w:ascii="Arial" w:eastAsia="Times New Roman" w:hAnsi="Arial" w:cs="Arial"/>
                <w:b/>
                <w:color w:val="24292E"/>
                <w:sz w:val="16"/>
                <w:szCs w:val="16"/>
              </w:rPr>
              <w:t xml:space="preserve"> </w:t>
            </w:r>
            <w:r w:rsidR="00A423E8" w:rsidRPr="00A423E8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FPTUniversity</w:t>
            </w:r>
            <w:r w:rsidR="00A423E8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 xml:space="preserve"> </w:t>
            </w: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()</w:t>
            </w: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>+</w:t>
            </w:r>
            <w:r w:rsidRPr="00CE0FB8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 xml:space="preserve"> </w:t>
            </w:r>
            <w:r w:rsidR="00A423E8" w:rsidRPr="00A423E8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 xml:space="preserve"> FPTUniversity</w:t>
            </w:r>
            <w:r w:rsidR="00A423E8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 xml:space="preserve"> </w:t>
            </w: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(int, String</w:t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, String</w:t>
            </w: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)</w:t>
            </w: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>+</w:t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 xml:space="preserve"> gettter/setter</w:t>
            </w:r>
            <w:r w:rsidR="00A423E8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  <w:r w:rsidRPr="00A423E8">
              <w:rPr>
                <w:rFonts w:ascii="Arial" w:eastAsia="Times New Roman" w:hAnsi="Arial" w:cs="Arial"/>
                <w:color w:val="24292E"/>
                <w:sz w:val="16"/>
                <w:szCs w:val="16"/>
                <w:highlight w:val="yellow"/>
              </w:rPr>
              <w:t xml:space="preserve">+ </w:t>
            </w:r>
            <w:r w:rsidRPr="00A423E8">
              <w:rPr>
                <w:rFonts w:ascii="Arial" w:eastAsia="Times New Roman" w:hAnsi="Arial" w:cs="Arial"/>
                <w:b/>
                <w:color w:val="24292E"/>
                <w:sz w:val="16"/>
                <w:szCs w:val="16"/>
                <w:highlight w:val="yellow"/>
              </w:rPr>
              <w:t>toString</w:t>
            </w:r>
            <w:r w:rsidRPr="00A423E8">
              <w:rPr>
                <w:rFonts w:ascii="Arial" w:eastAsia="Times New Roman" w:hAnsi="Arial" w:cs="Arial"/>
                <w:color w:val="24292E"/>
                <w:sz w:val="16"/>
                <w:szCs w:val="16"/>
                <w:highlight w:val="yellow"/>
              </w:rPr>
              <w:t>():String</w:t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</w:p>
        </w:tc>
      </w:tr>
    </w:tbl>
    <w:p w:rsidR="00DC4223" w:rsidRDefault="00A423E8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A423E8">
        <w:rPr>
          <w:rFonts w:ascii="Arial" w:eastAsia="Times New Roman" w:hAnsi="Arial" w:cs="Arial"/>
          <w:noProof/>
          <w:color w:val="24292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684DCF28" wp14:editId="0C111A96">
                <wp:simplePos x="0" y="0"/>
                <wp:positionH relativeFrom="column">
                  <wp:posOffset>-851535</wp:posOffset>
                </wp:positionH>
                <wp:positionV relativeFrom="paragraph">
                  <wp:posOffset>310515</wp:posOffset>
                </wp:positionV>
                <wp:extent cx="112395" cy="151130"/>
                <wp:effectExtent l="57150" t="57150" r="59055" b="58420"/>
                <wp:wrapNone/>
                <wp:docPr id="20" name="Isosceles Tri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395" cy="151130"/>
                        </a:xfrm>
                        <a:prstGeom prst="triangle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  <a:scene3d>
                          <a:camera prst="orthographicFront">
                            <a:rot lat="0" lon="0" rev="0"/>
                          </a:camera>
                          <a:lightRig rig="threePt" dir="t"/>
                        </a:scene3d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Isosceles Triangle 20" o:spid="_x0000_s1026" type="#_x0000_t5" style="position:absolute;margin-left:-67.05pt;margin-top:24.45pt;width:8.85pt;height:11.9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" filled="f" strokecolor="black [3213]"/>
            </w:pict>
          </mc:Fallback>
        </mc:AlternateContent>
      </w:r>
      <w:r w:rsidRPr="00A423E8">
        <w:rPr>
          <w:rFonts w:ascii="Arial" w:eastAsia="Times New Roman" w:hAnsi="Arial" w:cs="Arial"/>
          <w:noProof/>
          <w:color w:val="24292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7E602DFC" wp14:editId="4AD11A80">
                <wp:simplePos x="0" y="0"/>
                <wp:positionH relativeFrom="column">
                  <wp:posOffset>2300259</wp:posOffset>
                </wp:positionH>
                <wp:positionV relativeFrom="paragraph">
                  <wp:posOffset>133482</wp:posOffset>
                </wp:positionV>
                <wp:extent cx="0" cy="176035"/>
                <wp:effectExtent l="0" t="0" r="19050" b="14605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7603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19" o:spid="_x0000_s1026" style="position:absolute;flip:y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1.1pt,10.5pt" to="181.1pt,2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" strokecolor="black [3213]"/>
            </w:pict>
          </mc:Fallback>
        </mc:AlternateContent>
      </w:r>
    </w:p>
    <w:tbl>
      <w:tblPr>
        <w:tblStyle w:val="TableGrid"/>
        <w:tblpPr w:leftFromText="180" w:rightFromText="180" w:vertAnchor="text" w:horzAnchor="margin" w:tblpY="784"/>
        <w:tblW w:w="0" w:type="auto"/>
        <w:tblLook w:val="04A0" w:firstRow="1" w:lastRow="0" w:firstColumn="1" w:lastColumn="0" w:noHBand="0" w:noVBand="1"/>
      </w:tblPr>
      <w:tblGrid>
        <w:gridCol w:w="2545"/>
      </w:tblGrid>
      <w:tr w:rsidR="00E939EF" w:rsidTr="00A423E8">
        <w:trPr>
          <w:trHeight w:val="378"/>
        </w:trPr>
        <w:tc>
          <w:tcPr>
            <w:tcW w:w="2545" w:type="dxa"/>
          </w:tcPr>
          <w:p w:rsidR="00E939EF" w:rsidRPr="00CE0FB8" w:rsidRDefault="00E939EF" w:rsidP="00A423E8">
            <w:pPr>
              <w:spacing w:before="60" w:after="100" w:afterAutospacing="1"/>
              <w:jc w:val="center"/>
              <w:rPr>
                <w:rFonts w:ascii="Arial" w:eastAsia="Times New Roman" w:hAnsi="Arial" w:cs="Arial"/>
                <w:b/>
                <w:color w:val="24292E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b/>
                <w:color w:val="24292E"/>
                <w:sz w:val="16"/>
                <w:szCs w:val="16"/>
              </w:rPr>
              <w:t>BeeC</w:t>
            </w:r>
            <w:r w:rsidRPr="00597CD0">
              <w:rPr>
                <w:rFonts w:ascii="Arial" w:eastAsia="Times New Roman" w:hAnsi="Arial" w:cs="Arial"/>
                <w:b/>
                <w:color w:val="24292E"/>
                <w:sz w:val="16"/>
                <w:szCs w:val="16"/>
              </w:rPr>
              <w:t>olony</w:t>
            </w:r>
          </w:p>
        </w:tc>
      </w:tr>
      <w:tr w:rsidR="00E939EF" w:rsidTr="00A423E8">
        <w:trPr>
          <w:trHeight w:val="330"/>
        </w:trPr>
        <w:tc>
          <w:tcPr>
            <w:tcW w:w="2545" w:type="dxa"/>
          </w:tcPr>
          <w:p w:rsidR="00E939EF" w:rsidRPr="00460275" w:rsidRDefault="00E939EF" w:rsidP="00A423E8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 xml:space="preserve"> </w:t>
            </w:r>
            <w:r w:rsidR="00BC533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type</w:t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:</w:t>
            </w:r>
            <w:r w:rsidR="00BC533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 xml:space="preserve"> String  (honey/wasp)</w:t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</w:p>
        </w:tc>
      </w:tr>
      <w:tr w:rsidR="00E939EF" w:rsidTr="00A423E8">
        <w:trPr>
          <w:trHeight w:val="574"/>
        </w:trPr>
        <w:tc>
          <w:tcPr>
            <w:tcW w:w="2545" w:type="dxa"/>
          </w:tcPr>
          <w:p w:rsidR="00E939EF" w:rsidRPr="00460275" w:rsidRDefault="00E939EF" w:rsidP="00610DAC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r>
              <w:rPr>
                <w:rFonts w:ascii="Arial" w:eastAsia="Times New Roman" w:hAnsi="Arial" w:cs="Arial"/>
                <w:b/>
                <w:color w:val="24292E"/>
                <w:sz w:val="16"/>
                <w:szCs w:val="16"/>
              </w:rPr>
              <w:t xml:space="preserve"> </w:t>
            </w:r>
            <w:r w:rsidR="00A423E8" w:rsidRPr="00A423E8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Bee</w:t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Colony</w:t>
            </w: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 xml:space="preserve"> ()</w:t>
            </w: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>+</w:t>
            </w:r>
            <w:r w:rsidRPr="00CE0FB8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 xml:space="preserve"> </w:t>
            </w:r>
            <w:r w:rsidR="00A423E8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Bee</w:t>
            </w:r>
            <w:r w:rsidRPr="00E939EF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Colony</w:t>
            </w: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 xml:space="preserve"> (int, String</w:t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, String</w:t>
            </w: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)</w:t>
            </w: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>+</w:t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 xml:space="preserve"> </w:t>
            </w:r>
            <w:r w:rsidR="00A423E8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gettter/setter</w:t>
            </w:r>
            <w:r w:rsidR="00A423E8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  <w:r w:rsidRPr="00A423E8">
              <w:rPr>
                <w:rFonts w:ascii="Arial" w:eastAsia="Times New Roman" w:hAnsi="Arial" w:cs="Arial"/>
                <w:color w:val="24292E"/>
                <w:sz w:val="16"/>
                <w:szCs w:val="16"/>
                <w:highlight w:val="yellow"/>
              </w:rPr>
              <w:t xml:space="preserve">+ </w:t>
            </w:r>
            <w:r w:rsidRPr="00A423E8">
              <w:rPr>
                <w:rFonts w:ascii="Arial" w:eastAsia="Times New Roman" w:hAnsi="Arial" w:cs="Arial"/>
                <w:b/>
                <w:color w:val="24292E"/>
                <w:sz w:val="16"/>
                <w:szCs w:val="16"/>
                <w:highlight w:val="yellow"/>
              </w:rPr>
              <w:t>toString</w:t>
            </w:r>
            <w:r w:rsidRPr="00A423E8">
              <w:rPr>
                <w:rFonts w:ascii="Arial" w:eastAsia="Times New Roman" w:hAnsi="Arial" w:cs="Arial"/>
                <w:color w:val="24292E"/>
                <w:sz w:val="16"/>
                <w:szCs w:val="16"/>
                <w:highlight w:val="yellow"/>
              </w:rPr>
              <w:t>():String</w:t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</w:p>
        </w:tc>
      </w:tr>
    </w:tbl>
    <w:p w:rsidR="00DC4223" w:rsidRDefault="000A394C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0A394C">
        <w:rPr>
          <w:rFonts w:ascii="Arial" w:eastAsia="Times New Roman" w:hAnsi="Arial" w:cs="Arial"/>
          <w:noProof/>
          <w:color w:val="24292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1C222139" wp14:editId="6461382F">
                <wp:simplePos x="0" y="0"/>
                <wp:positionH relativeFrom="column">
                  <wp:posOffset>2796540</wp:posOffset>
                </wp:positionH>
                <wp:positionV relativeFrom="paragraph">
                  <wp:posOffset>134620</wp:posOffset>
                </wp:positionV>
                <wp:extent cx="420370" cy="366395"/>
                <wp:effectExtent l="0" t="0" r="17780" b="33655"/>
                <wp:wrapNone/>
                <wp:docPr id="26" name="Straight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20370" cy="36639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26" o:spid="_x0000_s1026" style="position:absolute;flip:x y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20.2pt,10.6pt" to="253.3pt,3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" strokecolor="black [3213]">
                <v:stroke dashstyle="3 1"/>
              </v:line>
            </w:pict>
          </mc:Fallback>
        </mc:AlternateContent>
      </w:r>
      <w:r w:rsidRPr="000A394C">
        <w:rPr>
          <w:rFonts w:ascii="Arial" w:eastAsia="Times New Roman" w:hAnsi="Arial" w:cs="Arial"/>
          <w:noProof/>
          <w:color w:val="24292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71874B4F" wp14:editId="6E610C4F">
                <wp:simplePos x="0" y="0"/>
                <wp:positionH relativeFrom="column">
                  <wp:posOffset>2684780</wp:posOffset>
                </wp:positionH>
                <wp:positionV relativeFrom="paragraph">
                  <wp:posOffset>6350</wp:posOffset>
                </wp:positionV>
                <wp:extent cx="112395" cy="151130"/>
                <wp:effectExtent l="57150" t="38100" r="59055" b="77470"/>
                <wp:wrapNone/>
                <wp:docPr id="27" name="Isosceles Tri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395" cy="151130"/>
                        </a:xfrm>
                        <a:prstGeom prst="triangle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  <a:scene3d>
                          <a:camera prst="orthographicFront">
                            <a:rot lat="0" lon="0" rev="3000000"/>
                          </a:camera>
                          <a:lightRig rig="threePt" dir="t"/>
                        </a:scene3d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Isosceles Triangle 27" o:spid="_x0000_s1026" type="#_x0000_t5" style="position:absolute;margin-left:211.4pt;margin-top:.5pt;width:8.85pt;height:11.9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" filled="f" strokecolor="black [3213]"/>
            </w:pict>
          </mc:Fallback>
        </mc:AlternateContent>
      </w:r>
      <w:r w:rsidRPr="000A394C">
        <w:rPr>
          <w:rFonts w:ascii="Arial" w:eastAsia="Times New Roman" w:hAnsi="Arial" w:cs="Arial"/>
          <w:noProof/>
          <w:color w:val="24292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4C623062" wp14:editId="6DE6FAC9">
                <wp:simplePos x="0" y="0"/>
                <wp:positionH relativeFrom="column">
                  <wp:posOffset>1530350</wp:posOffset>
                </wp:positionH>
                <wp:positionV relativeFrom="paragraph">
                  <wp:posOffset>120015</wp:posOffset>
                </wp:positionV>
                <wp:extent cx="507365" cy="469265"/>
                <wp:effectExtent l="0" t="0" r="26035" b="26035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07365" cy="46926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24" o:spid="_x0000_s1026" style="position:absolute;flip:y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0.5pt,9.45pt" to="160.45pt,4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" strokecolor="black [3213]">
                <v:stroke dashstyle="3 1"/>
              </v:line>
            </w:pict>
          </mc:Fallback>
        </mc:AlternateContent>
      </w:r>
      <w:r w:rsidRPr="000A394C">
        <w:rPr>
          <w:rFonts w:ascii="Arial" w:eastAsia="Times New Roman" w:hAnsi="Arial" w:cs="Arial"/>
          <w:noProof/>
          <w:color w:val="24292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4028B959" wp14:editId="755B5895">
                <wp:simplePos x="0" y="0"/>
                <wp:positionH relativeFrom="column">
                  <wp:posOffset>2034173</wp:posOffset>
                </wp:positionH>
                <wp:positionV relativeFrom="paragraph">
                  <wp:posOffset>3165</wp:posOffset>
                </wp:positionV>
                <wp:extent cx="112395" cy="151130"/>
                <wp:effectExtent l="95250" t="0" r="78105" b="58420"/>
                <wp:wrapNone/>
                <wp:docPr id="25" name="Isosceles Tri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395" cy="151130"/>
                        </a:xfrm>
                        <a:prstGeom prst="triangle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  <a:scene3d>
                          <a:camera prst="orthographicFront">
                            <a:rot lat="0" lon="0" rev="18000000"/>
                          </a:camera>
                          <a:lightRig rig="threePt" dir="t"/>
                        </a:scene3d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Isosceles Triangle 25" o:spid="_x0000_s1026" type="#_x0000_t5" style="position:absolute;margin-left:160.15pt;margin-top:.25pt;width:8.85pt;height:11.9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" filled="f" strokecolor="black [3213]"/>
            </w:pict>
          </mc:Fallback>
        </mc:AlternateContent>
      </w:r>
      <w:r w:rsidR="00A423E8" w:rsidRPr="00A423E8">
        <w:rPr>
          <w:rFonts w:ascii="Arial" w:eastAsia="Times New Roman" w:hAnsi="Arial" w:cs="Arial"/>
          <w:noProof/>
          <w:color w:val="24292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2FFB76B3" wp14:editId="5D058BEA">
                <wp:simplePos x="0" y="0"/>
                <wp:positionH relativeFrom="column">
                  <wp:posOffset>3994999</wp:posOffset>
                </wp:positionH>
                <wp:positionV relativeFrom="paragraph">
                  <wp:posOffset>71168</wp:posOffset>
                </wp:positionV>
                <wp:extent cx="0" cy="259227"/>
                <wp:effectExtent l="0" t="0" r="19050" b="2667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259227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21" o:spid="_x0000_s1026" style="position:absolute;flip:y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14.55pt,5.6pt" to="314.55pt,2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" strokecolor="black [3213]"/>
            </w:pict>
          </mc:Fallback>
        </mc:AlternateContent>
      </w:r>
      <w:r w:rsidR="00A423E8" w:rsidRPr="00A423E8">
        <w:rPr>
          <w:rFonts w:ascii="Arial" w:eastAsia="Times New Roman" w:hAnsi="Arial" w:cs="Arial"/>
          <w:noProof/>
          <w:color w:val="24292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38D57683" wp14:editId="703045A5">
                <wp:simplePos x="0" y="0"/>
                <wp:positionH relativeFrom="column">
                  <wp:posOffset>725805</wp:posOffset>
                </wp:positionH>
                <wp:positionV relativeFrom="paragraph">
                  <wp:posOffset>39370</wp:posOffset>
                </wp:positionV>
                <wp:extent cx="112395" cy="151130"/>
                <wp:effectExtent l="57150" t="57150" r="59055" b="58420"/>
                <wp:wrapNone/>
                <wp:docPr id="18" name="Isosceles Tri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395" cy="151130"/>
                        </a:xfrm>
                        <a:prstGeom prst="triangle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  <a:scene3d>
                          <a:camera prst="orthographicFront">
                            <a:rot lat="0" lon="0" rev="0"/>
                          </a:camera>
                          <a:lightRig rig="threePt" dir="t"/>
                        </a:scene3d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Isosceles Triangle 18" o:spid="_x0000_s1026" type="#_x0000_t5" style="position:absolute;margin-left:57.15pt;margin-top:3.1pt;width:8.85pt;height:11.9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" filled="f" strokecolor="black [3213]"/>
            </w:pict>
          </mc:Fallback>
        </mc:AlternateContent>
      </w:r>
      <w:r w:rsidR="00A423E8" w:rsidRPr="00A423E8">
        <w:rPr>
          <w:rFonts w:ascii="Arial" w:eastAsia="Times New Roman" w:hAnsi="Arial" w:cs="Arial"/>
          <w:noProof/>
          <w:color w:val="24292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06ECC4C7" wp14:editId="4445C71B">
                <wp:simplePos x="0" y="0"/>
                <wp:positionH relativeFrom="column">
                  <wp:posOffset>786130</wp:posOffset>
                </wp:positionH>
                <wp:positionV relativeFrom="paragraph">
                  <wp:posOffset>192405</wp:posOffset>
                </wp:positionV>
                <wp:extent cx="0" cy="205105"/>
                <wp:effectExtent l="0" t="0" r="19050" b="23495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20510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17" o:spid="_x0000_s1026" style="position:absolute;flip:y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1.9pt,15.15pt" to="61.9pt,3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" strokecolor="black [3213]"/>
            </w:pict>
          </mc:Fallback>
        </mc:AlternateContent>
      </w:r>
    </w:p>
    <w:p w:rsidR="00DC4223" w:rsidRDefault="00DC4223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CE0FB8" w:rsidRDefault="00CE0FB8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b/>
          <w:color w:val="24292E"/>
          <w:sz w:val="24"/>
          <w:szCs w:val="24"/>
        </w:rPr>
      </w:pPr>
    </w:p>
    <w:p w:rsidR="00E939EF" w:rsidRDefault="00E939EF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A423E8" w:rsidRDefault="00A423E8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0A394C" w:rsidRDefault="000A394C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B45F16" w:rsidRDefault="00B45F1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F8671D" w:rsidRDefault="00607CA9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lastRenderedPageBreak/>
        <w:t xml:space="preserve">The </w:t>
      </w:r>
      <w:r w:rsidRPr="00607CA9">
        <w:rPr>
          <w:rFonts w:ascii="Arial" w:eastAsia="Times New Roman" w:hAnsi="Arial" w:cs="Arial"/>
          <w:i/>
          <w:color w:val="24292E"/>
          <w:sz w:val="24"/>
          <w:szCs w:val="24"/>
        </w:rPr>
        <w:t>Organization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 class contains the “</w:t>
      </w:r>
      <w:r w:rsidRPr="00607CA9">
        <w:rPr>
          <w:rFonts w:ascii="Arial" w:eastAsia="Times New Roman" w:hAnsi="Arial" w:cs="Arial"/>
          <w:color w:val="24292E"/>
          <w:sz w:val="24"/>
          <w:szCs w:val="24"/>
        </w:rPr>
        <w:t>communicateByTool</w:t>
      </w:r>
      <w:r>
        <w:rPr>
          <w:rFonts w:ascii="Arial" w:eastAsia="Times New Roman" w:hAnsi="Arial" w:cs="Arial"/>
          <w:color w:val="24292E"/>
          <w:sz w:val="24"/>
          <w:szCs w:val="24"/>
        </w:rPr>
        <w:t>()” method. This method describes the communication way between members.</w:t>
      </w:r>
      <w:r w:rsidR="007041DB">
        <w:rPr>
          <w:rFonts w:ascii="Arial" w:eastAsia="Times New Roman" w:hAnsi="Arial" w:cs="Arial"/>
          <w:color w:val="24292E"/>
          <w:sz w:val="24"/>
          <w:szCs w:val="24"/>
        </w:rPr>
        <w:t xml:space="preserve"> For now, we don’t have any information to implement it, so it should be the </w:t>
      </w:r>
      <w:r w:rsidR="007041DB" w:rsidRPr="00F8671D">
        <w:rPr>
          <w:rFonts w:ascii="Arial" w:eastAsia="Times New Roman" w:hAnsi="Arial" w:cs="Arial"/>
          <w:i/>
          <w:color w:val="24292E"/>
          <w:sz w:val="24"/>
          <w:szCs w:val="24"/>
        </w:rPr>
        <w:t>abstract</w:t>
      </w:r>
      <w:r w:rsidR="007041DB">
        <w:rPr>
          <w:rFonts w:ascii="Arial" w:eastAsia="Times New Roman" w:hAnsi="Arial" w:cs="Arial"/>
          <w:color w:val="24292E"/>
          <w:sz w:val="24"/>
          <w:szCs w:val="24"/>
        </w:rPr>
        <w:t xml:space="preserve"> method.</w:t>
      </w:r>
      <w:r w:rsidR="00F8671D"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</w:p>
    <w:p w:rsidR="00F0606F" w:rsidRDefault="00F0606F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The </w:t>
      </w:r>
      <w:r w:rsidRPr="00F0606F">
        <w:rPr>
          <w:rFonts w:ascii="Arial" w:eastAsia="Times New Roman" w:hAnsi="Arial" w:cs="Arial"/>
          <w:i/>
          <w:color w:val="24292E"/>
          <w:sz w:val="24"/>
          <w:szCs w:val="24"/>
        </w:rPr>
        <w:t>Colony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 class and </w:t>
      </w:r>
      <w:r w:rsidRPr="00F0606F">
        <w:rPr>
          <w:rFonts w:ascii="Arial" w:eastAsia="Times New Roman" w:hAnsi="Arial" w:cs="Arial"/>
          <w:i/>
          <w:color w:val="24292E"/>
          <w:sz w:val="24"/>
          <w:szCs w:val="24"/>
        </w:rPr>
        <w:t>University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 class will extend the </w:t>
      </w:r>
      <w:r w:rsidRPr="00607CA9">
        <w:rPr>
          <w:rFonts w:ascii="Arial" w:eastAsia="Times New Roman" w:hAnsi="Arial" w:cs="Arial"/>
          <w:i/>
          <w:color w:val="24292E"/>
          <w:sz w:val="24"/>
          <w:szCs w:val="24"/>
        </w:rPr>
        <w:t>Organization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 class, they must override the “</w:t>
      </w:r>
      <w:r w:rsidRPr="00607CA9">
        <w:rPr>
          <w:rFonts w:ascii="Arial" w:eastAsia="Times New Roman" w:hAnsi="Arial" w:cs="Arial"/>
          <w:color w:val="24292E"/>
          <w:sz w:val="24"/>
          <w:szCs w:val="24"/>
        </w:rPr>
        <w:t>communicateByTool</w:t>
      </w:r>
      <w:r>
        <w:rPr>
          <w:rFonts w:ascii="Arial" w:eastAsia="Times New Roman" w:hAnsi="Arial" w:cs="Arial"/>
          <w:color w:val="24292E"/>
          <w:sz w:val="24"/>
          <w:szCs w:val="24"/>
        </w:rPr>
        <w:t>()” method</w:t>
      </w:r>
      <w:r w:rsidR="00EE1EED">
        <w:rPr>
          <w:rFonts w:ascii="Arial" w:eastAsia="Times New Roman" w:hAnsi="Arial" w:cs="Arial"/>
          <w:color w:val="24292E"/>
          <w:sz w:val="24"/>
          <w:szCs w:val="24"/>
        </w:rPr>
        <w:t xml:space="preserve">. </w:t>
      </w:r>
    </w:p>
    <w:p w:rsidR="00607CA9" w:rsidRDefault="00B45F1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The </w:t>
      </w:r>
      <w:r w:rsidRPr="00E30709">
        <w:rPr>
          <w:rFonts w:ascii="Arial" w:eastAsia="Times New Roman" w:hAnsi="Arial" w:cs="Arial"/>
          <w:i/>
          <w:color w:val="24292E"/>
          <w:sz w:val="24"/>
          <w:szCs w:val="24"/>
        </w:rPr>
        <w:t>BeeColony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 class and </w:t>
      </w:r>
      <w:r w:rsidRPr="00E30709">
        <w:rPr>
          <w:rFonts w:ascii="Arial" w:eastAsia="Times New Roman" w:hAnsi="Arial" w:cs="Arial"/>
          <w:i/>
          <w:color w:val="24292E"/>
          <w:sz w:val="24"/>
          <w:szCs w:val="24"/>
        </w:rPr>
        <w:t>FPTUniversity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 class have</w:t>
      </w:r>
      <w:r w:rsidRPr="00B45F16">
        <w:rPr>
          <w:rFonts w:ascii="Arial" w:eastAsia="Times New Roman" w:hAnsi="Arial" w:cs="Arial"/>
          <w:color w:val="24292E"/>
          <w:sz w:val="24"/>
          <w:szCs w:val="24"/>
        </w:rPr>
        <w:t xml:space="preserve"> got quite different inheritance hierarchies</w:t>
      </w:r>
      <w:r>
        <w:rPr>
          <w:rFonts w:ascii="Arial" w:eastAsia="Times New Roman" w:hAnsi="Arial" w:cs="Arial"/>
          <w:color w:val="24292E"/>
          <w:sz w:val="24"/>
          <w:szCs w:val="24"/>
        </w:rPr>
        <w:t>. But b</w:t>
      </w:r>
      <w:r w:rsidRPr="00B45F16">
        <w:rPr>
          <w:rFonts w:ascii="Arial" w:eastAsia="Times New Roman" w:hAnsi="Arial" w:cs="Arial"/>
          <w:color w:val="24292E"/>
          <w:sz w:val="24"/>
          <w:szCs w:val="24"/>
        </w:rPr>
        <w:t xml:space="preserve">oth </w:t>
      </w:r>
      <w:r w:rsidRPr="005658E1">
        <w:rPr>
          <w:rFonts w:ascii="Arial" w:eastAsia="Times New Roman" w:hAnsi="Arial" w:cs="Arial"/>
          <w:i/>
          <w:color w:val="24292E"/>
          <w:sz w:val="24"/>
          <w:szCs w:val="24"/>
        </w:rPr>
        <w:t>create workers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 and they </w:t>
      </w:r>
      <w:r w:rsidRPr="00B45F16">
        <w:rPr>
          <w:rFonts w:ascii="Arial" w:eastAsia="Times New Roman" w:hAnsi="Arial" w:cs="Arial"/>
          <w:color w:val="24292E"/>
          <w:sz w:val="24"/>
          <w:szCs w:val="24"/>
        </w:rPr>
        <w:t>don't share much in common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. </w:t>
      </w:r>
      <w:r w:rsidR="00E30709">
        <w:rPr>
          <w:rFonts w:ascii="Arial" w:eastAsia="Times New Roman" w:hAnsi="Arial" w:cs="Arial"/>
          <w:color w:val="24292E"/>
          <w:sz w:val="24"/>
          <w:szCs w:val="24"/>
        </w:rPr>
        <w:t>So, we declare an interface named “Role” that contains the “createWorker()” common method</w:t>
      </w:r>
      <w:r w:rsidR="008D5883">
        <w:rPr>
          <w:rFonts w:ascii="Arial" w:eastAsia="Times New Roman" w:hAnsi="Arial" w:cs="Arial"/>
          <w:color w:val="24292E"/>
          <w:sz w:val="24"/>
          <w:szCs w:val="24"/>
        </w:rPr>
        <w:t>. These classes will implement it.</w:t>
      </w:r>
    </w:p>
    <w:p w:rsidR="00914C61" w:rsidRDefault="00B45F1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B45F16"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  <w:r w:rsidR="00A70CD5" w:rsidRPr="00A70CD5">
        <w:rPr>
          <w:rFonts w:ascii="Arial" w:eastAsia="Times New Roman" w:hAnsi="Arial" w:cs="Arial"/>
          <w:color w:val="24292E"/>
          <w:sz w:val="24"/>
          <w:szCs w:val="24"/>
        </w:rPr>
        <w:t xml:space="preserve">To complete this task you </w:t>
      </w:r>
      <w:r w:rsidR="00E06BF5">
        <w:rPr>
          <w:rFonts w:ascii="Arial" w:eastAsia="Times New Roman" w:hAnsi="Arial" w:cs="Arial"/>
          <w:color w:val="24292E"/>
          <w:sz w:val="24"/>
          <w:szCs w:val="24"/>
        </w:rPr>
        <w:t>will implement the class structure</w:t>
      </w:r>
      <w:r w:rsidR="001818A2">
        <w:rPr>
          <w:rFonts w:ascii="Arial" w:eastAsia="Times New Roman" w:hAnsi="Arial" w:cs="Arial"/>
          <w:color w:val="24292E"/>
          <w:sz w:val="24"/>
          <w:szCs w:val="24"/>
        </w:rPr>
        <w:t xml:space="preserve"> above</w:t>
      </w:r>
      <w:r w:rsidR="00914C61">
        <w:rPr>
          <w:rFonts w:ascii="Arial" w:eastAsia="Times New Roman" w:hAnsi="Arial" w:cs="Arial"/>
          <w:color w:val="24292E"/>
          <w:sz w:val="24"/>
          <w:szCs w:val="24"/>
        </w:rPr>
        <w:t xml:space="preserve">  </w:t>
      </w:r>
      <w:r w:rsidR="00914C61">
        <w:rPr>
          <w:rFonts w:ascii="Arial" w:eastAsia="Times New Roman" w:hAnsi="Arial" w:cs="Arial"/>
          <w:color w:val="24292E"/>
          <w:sz w:val="24"/>
          <w:szCs w:val="24"/>
        </w:rPr>
        <w:tab/>
      </w:r>
    </w:p>
    <w:p w:rsidR="00914C61" w:rsidRPr="00437649" w:rsidRDefault="00437649" w:rsidP="00437649">
      <w:pPr>
        <w:shd w:val="clear" w:color="auto" w:fill="FFFFFF"/>
        <w:spacing w:before="60" w:after="100" w:afterAutospacing="1" w:line="240" w:lineRule="auto"/>
        <w:ind w:left="429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Step 1: </w:t>
      </w:r>
      <w:r w:rsidR="00DA4AEF" w:rsidRPr="00437649">
        <w:rPr>
          <w:rFonts w:ascii="Arial" w:eastAsia="Times New Roman" w:hAnsi="Arial" w:cs="Arial"/>
          <w:color w:val="24292E"/>
          <w:sz w:val="24"/>
          <w:szCs w:val="24"/>
        </w:rPr>
        <w:t>Create a new project named “</w:t>
      </w:r>
      <w:r w:rsidR="003D7FE4" w:rsidRPr="003D7FE4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Organization</w:t>
      </w:r>
      <w:r w:rsidR="00DA4AEF" w:rsidRPr="003D7FE4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Manager</w:t>
      </w:r>
      <w:r w:rsidR="00DA4AEF" w:rsidRPr="00437649">
        <w:rPr>
          <w:rFonts w:ascii="Arial" w:eastAsia="Times New Roman" w:hAnsi="Arial" w:cs="Arial"/>
          <w:color w:val="24292E"/>
          <w:sz w:val="24"/>
          <w:szCs w:val="24"/>
        </w:rPr>
        <w:t xml:space="preserve">”. </w:t>
      </w:r>
    </w:p>
    <w:p w:rsidR="00914C61" w:rsidRPr="00437649" w:rsidRDefault="00437649" w:rsidP="00437649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      </w:t>
      </w:r>
      <w:r w:rsidRPr="00437649">
        <w:rPr>
          <w:rFonts w:ascii="Arial" w:eastAsia="Times New Roman" w:hAnsi="Arial" w:cs="Arial"/>
          <w:color w:val="24292E"/>
          <w:sz w:val="24"/>
          <w:szCs w:val="24"/>
        </w:rPr>
        <w:t>Step 2: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  <w:r w:rsidR="00914C61" w:rsidRPr="00437649">
        <w:rPr>
          <w:rFonts w:ascii="Arial" w:eastAsia="Times New Roman" w:hAnsi="Arial" w:cs="Arial"/>
          <w:color w:val="24292E"/>
          <w:sz w:val="24"/>
          <w:szCs w:val="24"/>
        </w:rPr>
        <w:t>Create a package named “</w:t>
      </w:r>
      <w:r w:rsidR="00914C61" w:rsidRPr="00437649">
        <w:rPr>
          <w:rFonts w:ascii="Arial" w:eastAsia="Times New Roman" w:hAnsi="Arial" w:cs="Arial"/>
          <w:b/>
          <w:color w:val="24292E"/>
          <w:sz w:val="24"/>
          <w:szCs w:val="24"/>
          <w:highlight w:val="yellow"/>
        </w:rPr>
        <w:t>DTO</w:t>
      </w:r>
      <w:r w:rsidR="00914C61" w:rsidRPr="00437649">
        <w:rPr>
          <w:rFonts w:ascii="Arial" w:eastAsia="Times New Roman" w:hAnsi="Arial" w:cs="Arial"/>
          <w:color w:val="24292E"/>
          <w:sz w:val="24"/>
          <w:szCs w:val="24"/>
        </w:rPr>
        <w:t xml:space="preserve">”, it contains some files: </w:t>
      </w:r>
      <w:r w:rsidR="003D65B5" w:rsidRPr="003D65B5">
        <w:rPr>
          <w:rFonts w:ascii="Arial" w:eastAsia="Times New Roman" w:hAnsi="Arial" w:cs="Arial"/>
          <w:color w:val="24292E"/>
          <w:sz w:val="24"/>
          <w:szCs w:val="24"/>
        </w:rPr>
        <w:t>Organization</w:t>
      </w:r>
      <w:r w:rsidR="00914C61" w:rsidRPr="00437649">
        <w:rPr>
          <w:rFonts w:ascii="Arial" w:eastAsia="Times New Roman" w:hAnsi="Arial" w:cs="Arial"/>
          <w:color w:val="24292E"/>
          <w:sz w:val="24"/>
          <w:szCs w:val="24"/>
        </w:rPr>
        <w:t xml:space="preserve">.java, </w:t>
      </w:r>
      <w:r w:rsidR="003D65B5">
        <w:rPr>
          <w:rFonts w:ascii="Arial" w:eastAsia="Times New Roman" w:hAnsi="Arial" w:cs="Arial"/>
          <w:color w:val="24292E"/>
          <w:sz w:val="24"/>
          <w:szCs w:val="24"/>
        </w:rPr>
        <w:t>Colony</w:t>
      </w:r>
      <w:r w:rsidR="00914C61" w:rsidRPr="00437649">
        <w:rPr>
          <w:rFonts w:ascii="Arial" w:eastAsia="Times New Roman" w:hAnsi="Arial" w:cs="Arial"/>
          <w:color w:val="24292E"/>
          <w:sz w:val="24"/>
          <w:szCs w:val="24"/>
        </w:rPr>
        <w:t xml:space="preserve">.java, </w:t>
      </w:r>
      <w:r w:rsidR="003D65B5">
        <w:rPr>
          <w:rFonts w:ascii="Arial" w:eastAsia="Times New Roman" w:hAnsi="Arial" w:cs="Arial"/>
          <w:color w:val="24292E"/>
          <w:sz w:val="24"/>
          <w:szCs w:val="24"/>
        </w:rPr>
        <w:t>University</w:t>
      </w:r>
      <w:r w:rsidR="00914C61" w:rsidRPr="00437649">
        <w:rPr>
          <w:rFonts w:ascii="Arial" w:eastAsia="Times New Roman" w:hAnsi="Arial" w:cs="Arial"/>
          <w:color w:val="24292E"/>
          <w:sz w:val="24"/>
          <w:szCs w:val="24"/>
        </w:rPr>
        <w:t>.java,</w:t>
      </w:r>
      <w:r w:rsidR="003D65B5">
        <w:rPr>
          <w:rFonts w:ascii="Arial" w:eastAsia="Times New Roman" w:hAnsi="Arial" w:cs="Arial"/>
          <w:color w:val="24292E"/>
          <w:sz w:val="24"/>
          <w:szCs w:val="24"/>
        </w:rPr>
        <w:t xml:space="preserve"> BeeColony,</w:t>
      </w:r>
      <w:r w:rsidR="00914C61" w:rsidRPr="00437649">
        <w:rPr>
          <w:rFonts w:ascii="Arial" w:eastAsia="Times New Roman" w:hAnsi="Arial" w:cs="Arial"/>
          <w:color w:val="24292E"/>
          <w:sz w:val="24"/>
          <w:szCs w:val="24"/>
        </w:rPr>
        <w:t xml:space="preserve"> and </w:t>
      </w:r>
      <w:r w:rsidR="003D65B5">
        <w:rPr>
          <w:rFonts w:ascii="Arial" w:eastAsia="Times New Roman" w:hAnsi="Arial" w:cs="Arial"/>
          <w:color w:val="24292E"/>
          <w:sz w:val="24"/>
          <w:szCs w:val="24"/>
        </w:rPr>
        <w:t>FPTUniversity</w:t>
      </w:r>
      <w:r w:rsidR="00914C61" w:rsidRPr="00437649">
        <w:rPr>
          <w:rFonts w:ascii="Arial" w:eastAsia="Times New Roman" w:hAnsi="Arial" w:cs="Arial"/>
          <w:color w:val="24292E"/>
          <w:sz w:val="24"/>
          <w:szCs w:val="24"/>
        </w:rPr>
        <w:t>.java</w:t>
      </w:r>
    </w:p>
    <w:p w:rsidR="00E35423" w:rsidRDefault="00437649" w:rsidP="00437649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      </w:t>
      </w:r>
      <w:r w:rsidRPr="00437649">
        <w:rPr>
          <w:rFonts w:ascii="Arial" w:eastAsia="Times New Roman" w:hAnsi="Arial" w:cs="Arial"/>
          <w:color w:val="24292E"/>
          <w:sz w:val="24"/>
          <w:szCs w:val="24"/>
        </w:rPr>
        <w:t xml:space="preserve">Step 3: </w:t>
      </w:r>
      <w:r w:rsidR="00914C61" w:rsidRPr="00437649">
        <w:rPr>
          <w:rFonts w:ascii="Arial" w:eastAsia="Times New Roman" w:hAnsi="Arial" w:cs="Arial"/>
          <w:color w:val="24292E"/>
          <w:sz w:val="24"/>
          <w:szCs w:val="24"/>
        </w:rPr>
        <w:t>Create another package named “</w:t>
      </w:r>
      <w:r w:rsidR="00914C61" w:rsidRPr="00437649">
        <w:rPr>
          <w:rFonts w:ascii="Arial" w:eastAsia="Times New Roman" w:hAnsi="Arial" w:cs="Arial"/>
          <w:b/>
          <w:color w:val="24292E"/>
          <w:sz w:val="24"/>
          <w:szCs w:val="24"/>
          <w:highlight w:val="yellow"/>
        </w:rPr>
        <w:t>GUI</w:t>
      </w:r>
      <w:r w:rsidR="00914C61" w:rsidRPr="00437649">
        <w:rPr>
          <w:rFonts w:ascii="Arial" w:eastAsia="Times New Roman" w:hAnsi="Arial" w:cs="Arial"/>
          <w:color w:val="24292E"/>
          <w:sz w:val="24"/>
          <w:szCs w:val="24"/>
        </w:rPr>
        <w:t xml:space="preserve">”, it contains the </w:t>
      </w:r>
      <w:r w:rsidR="003D65B5">
        <w:rPr>
          <w:rFonts w:ascii="Arial" w:eastAsia="Times New Roman" w:hAnsi="Arial" w:cs="Arial"/>
          <w:color w:val="24292E"/>
          <w:sz w:val="24"/>
          <w:szCs w:val="24"/>
        </w:rPr>
        <w:t>Tester</w:t>
      </w:r>
      <w:r w:rsidR="00914C61" w:rsidRPr="00437649">
        <w:rPr>
          <w:rFonts w:ascii="Arial" w:eastAsia="Times New Roman" w:hAnsi="Arial" w:cs="Arial"/>
          <w:color w:val="24292E"/>
          <w:sz w:val="24"/>
          <w:szCs w:val="24"/>
        </w:rPr>
        <w:t>.java file</w:t>
      </w:r>
    </w:p>
    <w:p w:rsidR="003F797A" w:rsidRDefault="00244548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252CA6">
        <w:rPr>
          <w:rFonts w:ascii="Arial" w:eastAsia="Times New Roman" w:hAnsi="Arial" w:cs="Arial"/>
          <w:b/>
          <w:color w:val="24292E"/>
          <w:sz w:val="24"/>
          <w:szCs w:val="24"/>
        </w:rPr>
        <w:t>Requirement</w:t>
      </w:r>
      <w:r w:rsidR="00C04FF4">
        <w:rPr>
          <w:rFonts w:ascii="Arial" w:eastAsia="Times New Roman" w:hAnsi="Arial" w:cs="Arial"/>
          <w:b/>
          <w:color w:val="24292E"/>
          <w:sz w:val="24"/>
          <w:szCs w:val="24"/>
        </w:rPr>
        <w:t>s</w:t>
      </w:r>
      <w:r>
        <w:rPr>
          <w:rFonts w:ascii="Arial" w:eastAsia="Times New Roman" w:hAnsi="Arial" w:cs="Arial"/>
          <w:color w:val="24292E"/>
          <w:sz w:val="24"/>
          <w:szCs w:val="24"/>
        </w:rPr>
        <w:t>:</w:t>
      </w:r>
    </w:p>
    <w:p w:rsidR="00E21A86" w:rsidRDefault="00244548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br/>
      </w:r>
      <w:r w:rsidR="00437649">
        <w:rPr>
          <w:rFonts w:ascii="Arial" w:eastAsia="Times New Roman" w:hAnsi="Arial" w:cs="Arial"/>
          <w:color w:val="24292E"/>
          <w:sz w:val="24"/>
          <w:szCs w:val="24"/>
        </w:rPr>
        <w:t xml:space="preserve">  1. I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n the file </w:t>
      </w:r>
      <w:r w:rsidR="00AB3052" w:rsidRPr="003D65B5">
        <w:rPr>
          <w:rFonts w:ascii="Arial" w:eastAsia="Times New Roman" w:hAnsi="Arial" w:cs="Arial"/>
          <w:color w:val="24292E"/>
          <w:sz w:val="24"/>
          <w:szCs w:val="24"/>
        </w:rPr>
        <w:t>Organization</w:t>
      </w:r>
      <w:r w:rsidR="00AB3052" w:rsidRPr="00437649">
        <w:rPr>
          <w:rFonts w:ascii="Arial" w:eastAsia="Times New Roman" w:hAnsi="Arial" w:cs="Arial"/>
          <w:color w:val="24292E"/>
          <w:sz w:val="24"/>
          <w:szCs w:val="24"/>
        </w:rPr>
        <w:t>.java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</w:p>
    <w:p w:rsidR="004A4352" w:rsidRDefault="004A4352" w:rsidP="00AB3052">
      <w:pPr>
        <w:pStyle w:val="ListParagraph"/>
        <w:numPr>
          <w:ilvl w:val="0"/>
          <w:numId w:val="9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Declare this class is </w:t>
      </w:r>
      <w:r w:rsidRPr="004427B8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abstract</w:t>
      </w:r>
    </w:p>
    <w:p w:rsidR="0080259D" w:rsidRDefault="0080259D" w:rsidP="00AB3052">
      <w:pPr>
        <w:pStyle w:val="ListParagraph"/>
        <w:numPr>
          <w:ilvl w:val="0"/>
          <w:numId w:val="9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80259D">
        <w:rPr>
          <w:rFonts w:ascii="Arial" w:eastAsia="Times New Roman" w:hAnsi="Arial" w:cs="Arial"/>
          <w:color w:val="24292E"/>
          <w:sz w:val="24"/>
          <w:szCs w:val="24"/>
        </w:rPr>
        <w:t xml:space="preserve">The method </w:t>
      </w:r>
      <w:r w:rsidR="00AB3052" w:rsidRPr="00AB3052">
        <w:rPr>
          <w:rFonts w:ascii="Arial" w:eastAsia="Times New Roman" w:hAnsi="Arial" w:cs="Arial"/>
          <w:color w:val="24292E"/>
          <w:sz w:val="24"/>
          <w:szCs w:val="24"/>
        </w:rPr>
        <w:t>communicateByTool</w:t>
      </w:r>
      <w:r w:rsidR="00AB3052">
        <w:rPr>
          <w:rFonts w:ascii="Arial" w:eastAsia="Times New Roman" w:hAnsi="Arial" w:cs="Arial"/>
          <w:color w:val="24292E"/>
          <w:sz w:val="24"/>
          <w:szCs w:val="24"/>
        </w:rPr>
        <w:t>() is a</w:t>
      </w:r>
      <w:r w:rsidR="00610DAC">
        <w:rPr>
          <w:rFonts w:ascii="Arial" w:eastAsia="Times New Roman" w:hAnsi="Arial" w:cs="Arial"/>
          <w:color w:val="24292E"/>
          <w:sz w:val="24"/>
          <w:szCs w:val="24"/>
        </w:rPr>
        <w:t>n</w:t>
      </w:r>
      <w:r w:rsidR="00AB3052"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  <w:r w:rsidR="00AB3052" w:rsidRPr="00D676B1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abstract method.</w:t>
      </w:r>
    </w:p>
    <w:p w:rsidR="0080259D" w:rsidRPr="00EB65B5" w:rsidRDefault="0080259D" w:rsidP="0080259D">
      <w:pPr>
        <w:pStyle w:val="ListParagraph"/>
        <w:numPr>
          <w:ilvl w:val="0"/>
          <w:numId w:val="9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18"/>
          <w:szCs w:val="18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The method </w:t>
      </w:r>
      <w:r w:rsidR="00AB3052">
        <w:rPr>
          <w:rFonts w:ascii="Arial" w:eastAsia="Times New Roman" w:hAnsi="Arial" w:cs="Arial"/>
          <w:color w:val="24292E"/>
          <w:sz w:val="24"/>
          <w:szCs w:val="24"/>
        </w:rPr>
        <w:t>toString(): return the string as format:</w:t>
      </w:r>
      <w:r w:rsidR="00AB3052">
        <w:rPr>
          <w:rFonts w:ascii="Arial" w:eastAsia="Times New Roman" w:hAnsi="Arial" w:cs="Arial"/>
          <w:color w:val="24292E"/>
          <w:sz w:val="24"/>
          <w:szCs w:val="24"/>
        </w:rPr>
        <w:br/>
      </w:r>
      <w:r w:rsidR="00AB3052" w:rsidRPr="00EB65B5">
        <w:rPr>
          <w:rFonts w:ascii="Arial" w:eastAsia="Times New Roman" w:hAnsi="Arial" w:cs="Arial"/>
          <w:color w:val="24292E"/>
          <w:sz w:val="18"/>
          <w:szCs w:val="18"/>
        </w:rPr>
        <w:t xml:space="preserve">   “</w:t>
      </w:r>
      <w:r w:rsidR="00AB3052" w:rsidRPr="00EB65B5">
        <w:rPr>
          <w:rFonts w:ascii="Arial" w:eastAsia="Times New Roman" w:hAnsi="Arial" w:cs="Arial"/>
          <w:i/>
          <w:color w:val="24292E"/>
          <w:sz w:val="18"/>
          <w:szCs w:val="18"/>
        </w:rPr>
        <w:t xml:space="preserve">the organization’s size is” + the value of the size field </w:t>
      </w:r>
    </w:p>
    <w:p w:rsidR="0080259D" w:rsidRPr="0080259D" w:rsidRDefault="0080259D" w:rsidP="0080259D">
      <w:pPr>
        <w:pStyle w:val="ListParagraph"/>
        <w:rPr>
          <w:rFonts w:ascii="Arial" w:eastAsia="Times New Roman" w:hAnsi="Arial" w:cs="Arial"/>
          <w:color w:val="24292E"/>
          <w:sz w:val="24"/>
          <w:szCs w:val="24"/>
        </w:rPr>
      </w:pPr>
    </w:p>
    <w:p w:rsidR="0080259D" w:rsidRDefault="0080259D" w:rsidP="0080259D">
      <w:pPr>
        <w:pStyle w:val="ListParagraph"/>
        <w:shd w:val="clear" w:color="auto" w:fill="FFFFFF"/>
        <w:spacing w:before="60" w:after="100" w:afterAutospacing="1" w:line="240" w:lineRule="auto"/>
        <w:ind w:left="0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2. In the file </w:t>
      </w:r>
      <w:r w:rsidR="00AB3052">
        <w:rPr>
          <w:rFonts w:ascii="Arial" w:eastAsia="Times New Roman" w:hAnsi="Arial" w:cs="Arial"/>
          <w:color w:val="24292E"/>
          <w:sz w:val="24"/>
          <w:szCs w:val="24"/>
        </w:rPr>
        <w:t>Colony</w:t>
      </w:r>
      <w:r>
        <w:rPr>
          <w:rFonts w:ascii="Arial" w:eastAsia="Times New Roman" w:hAnsi="Arial" w:cs="Arial"/>
          <w:color w:val="24292E"/>
          <w:sz w:val="24"/>
          <w:szCs w:val="24"/>
        </w:rPr>
        <w:t>.java,</w:t>
      </w:r>
      <w:r w:rsidR="004A4352"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</w:p>
    <w:p w:rsidR="004A4352" w:rsidRPr="004A4352" w:rsidRDefault="004427B8" w:rsidP="004A4352">
      <w:pPr>
        <w:pStyle w:val="ListParagraph"/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T</w:t>
      </w:r>
      <w:r w:rsidR="004A4352" w:rsidRPr="004A4352">
        <w:rPr>
          <w:rFonts w:ascii="Arial" w:eastAsia="Times New Roman" w:hAnsi="Arial" w:cs="Arial"/>
          <w:color w:val="24292E"/>
          <w:sz w:val="24"/>
          <w:szCs w:val="24"/>
        </w:rPr>
        <w:t xml:space="preserve">his class </w:t>
      </w:r>
      <w:r w:rsidR="004A4352" w:rsidRPr="004A4352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extends</w:t>
      </w:r>
      <w:r w:rsidR="004A4352" w:rsidRPr="004A4352"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  <w:r w:rsidR="004A4352">
        <w:rPr>
          <w:rFonts w:ascii="Arial" w:eastAsia="Times New Roman" w:hAnsi="Arial" w:cs="Arial"/>
          <w:color w:val="24292E"/>
          <w:sz w:val="24"/>
          <w:szCs w:val="24"/>
        </w:rPr>
        <w:t xml:space="preserve">the </w:t>
      </w:r>
      <w:r w:rsidR="004A4352" w:rsidRPr="003D65B5">
        <w:rPr>
          <w:rFonts w:ascii="Arial" w:eastAsia="Times New Roman" w:hAnsi="Arial" w:cs="Arial"/>
          <w:color w:val="24292E"/>
          <w:sz w:val="24"/>
          <w:szCs w:val="24"/>
        </w:rPr>
        <w:t>Organization</w:t>
      </w:r>
      <w:r w:rsidR="004A4352">
        <w:rPr>
          <w:rFonts w:ascii="Arial" w:eastAsia="Times New Roman" w:hAnsi="Arial" w:cs="Arial"/>
          <w:color w:val="24292E"/>
          <w:sz w:val="24"/>
          <w:szCs w:val="24"/>
        </w:rPr>
        <w:t xml:space="preserve"> class</w:t>
      </w:r>
    </w:p>
    <w:p w:rsidR="0080259D" w:rsidRDefault="0080259D" w:rsidP="0080259D">
      <w:pPr>
        <w:pStyle w:val="ListParagraph"/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The method </w:t>
      </w:r>
      <w:r w:rsidR="00610DAC" w:rsidRPr="00AB3052">
        <w:rPr>
          <w:rFonts w:ascii="Arial" w:eastAsia="Times New Roman" w:hAnsi="Arial" w:cs="Arial"/>
          <w:color w:val="24292E"/>
          <w:sz w:val="24"/>
          <w:szCs w:val="24"/>
        </w:rPr>
        <w:t>communicateByTool</w:t>
      </w:r>
      <w:r>
        <w:rPr>
          <w:rFonts w:ascii="Arial" w:eastAsia="Times New Roman" w:hAnsi="Arial" w:cs="Arial"/>
          <w:color w:val="24292E"/>
          <w:sz w:val="24"/>
          <w:szCs w:val="24"/>
        </w:rPr>
        <w:t>():</w:t>
      </w:r>
      <w:r w:rsidR="00610DAC"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  <w:r w:rsidR="00D676B1">
        <w:rPr>
          <w:rFonts w:ascii="Arial" w:eastAsia="Times New Roman" w:hAnsi="Arial" w:cs="Arial"/>
          <w:color w:val="24292E"/>
          <w:sz w:val="24"/>
          <w:szCs w:val="24"/>
        </w:rPr>
        <w:t>must be</w:t>
      </w:r>
      <w:r w:rsidR="00610DAC">
        <w:rPr>
          <w:rFonts w:ascii="Arial" w:eastAsia="Times New Roman" w:hAnsi="Arial" w:cs="Arial"/>
          <w:color w:val="24292E"/>
          <w:sz w:val="24"/>
          <w:szCs w:val="24"/>
        </w:rPr>
        <w:t xml:space="preserve"> overridden to print out the string as </w:t>
      </w:r>
      <w:r w:rsidR="00610DAC" w:rsidRPr="00EB65B5">
        <w:rPr>
          <w:rFonts w:ascii="Arial" w:eastAsia="Times New Roman" w:hAnsi="Arial" w:cs="Arial"/>
          <w:i/>
          <w:color w:val="24292E"/>
          <w:sz w:val="18"/>
          <w:szCs w:val="18"/>
        </w:rPr>
        <w:t>“the colony communicate by sound”</w:t>
      </w:r>
    </w:p>
    <w:p w:rsidR="0080259D" w:rsidRPr="00610DAC" w:rsidRDefault="00664D6B" w:rsidP="00610DAC">
      <w:pPr>
        <w:pStyle w:val="ListParagraph"/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The method </w:t>
      </w:r>
      <w:r w:rsidR="00610DAC">
        <w:rPr>
          <w:rFonts w:ascii="Arial" w:eastAsia="Times New Roman" w:hAnsi="Arial" w:cs="Arial"/>
          <w:color w:val="24292E"/>
          <w:sz w:val="24"/>
          <w:szCs w:val="24"/>
        </w:rPr>
        <w:t>grow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(): print out </w:t>
      </w:r>
      <w:r w:rsidR="00610DAC">
        <w:rPr>
          <w:rFonts w:ascii="Arial" w:eastAsia="Times New Roman" w:hAnsi="Arial" w:cs="Arial"/>
          <w:color w:val="24292E"/>
          <w:sz w:val="24"/>
          <w:szCs w:val="24"/>
        </w:rPr>
        <w:t xml:space="preserve">the string as </w:t>
      </w:r>
      <w:r w:rsidR="00610DAC" w:rsidRPr="00EB65B5">
        <w:rPr>
          <w:rFonts w:ascii="Arial" w:eastAsia="Times New Roman" w:hAnsi="Arial" w:cs="Arial"/>
          <w:color w:val="24292E"/>
          <w:sz w:val="18"/>
          <w:szCs w:val="18"/>
        </w:rPr>
        <w:t>“</w:t>
      </w:r>
      <w:r w:rsidR="00610DAC" w:rsidRPr="00EB65B5">
        <w:rPr>
          <w:rFonts w:ascii="Arial" w:eastAsia="Times New Roman" w:hAnsi="Arial" w:cs="Arial"/>
          <w:i/>
          <w:color w:val="24292E"/>
          <w:sz w:val="18"/>
          <w:szCs w:val="18"/>
        </w:rPr>
        <w:t>an annual cycle of growth that begins in spring”</w:t>
      </w:r>
    </w:p>
    <w:p w:rsidR="00610DAC" w:rsidRPr="00610DAC" w:rsidRDefault="00610DAC" w:rsidP="00610DAC">
      <w:pPr>
        <w:pStyle w:val="ListParagraph"/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i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The method </w:t>
      </w:r>
      <w:r w:rsidRPr="00610DAC">
        <w:rPr>
          <w:rFonts w:ascii="Arial" w:eastAsia="Times New Roman" w:hAnsi="Arial" w:cs="Arial"/>
          <w:color w:val="24292E"/>
          <w:sz w:val="24"/>
          <w:szCs w:val="24"/>
        </w:rPr>
        <w:t>reproduce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():(): print out the string as </w:t>
      </w:r>
      <w:r w:rsidRPr="00EB65B5">
        <w:rPr>
          <w:rFonts w:ascii="Arial" w:eastAsia="Times New Roman" w:hAnsi="Arial" w:cs="Arial"/>
          <w:i/>
          <w:color w:val="24292E"/>
          <w:sz w:val="18"/>
          <w:szCs w:val="18"/>
        </w:rPr>
        <w:t>“Colony can reproduce itself through a process”</w:t>
      </w:r>
    </w:p>
    <w:p w:rsidR="00610DAC" w:rsidRDefault="00610DAC" w:rsidP="00610DAC">
      <w:pPr>
        <w:pStyle w:val="ListParagraph"/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The method toString(): return the string as format:</w:t>
      </w:r>
      <w:r>
        <w:rPr>
          <w:rFonts w:ascii="Arial" w:eastAsia="Times New Roman" w:hAnsi="Arial" w:cs="Arial"/>
          <w:color w:val="24292E"/>
          <w:sz w:val="24"/>
          <w:szCs w:val="24"/>
        </w:rPr>
        <w:br/>
      </w:r>
      <w:r w:rsidRPr="00EB65B5">
        <w:rPr>
          <w:rFonts w:ascii="Arial" w:eastAsia="Times New Roman" w:hAnsi="Arial" w:cs="Arial"/>
          <w:color w:val="24292E"/>
          <w:sz w:val="18"/>
          <w:szCs w:val="18"/>
        </w:rPr>
        <w:t xml:space="preserve">   “</w:t>
      </w:r>
      <w:r w:rsidRPr="00EB65B5">
        <w:rPr>
          <w:rFonts w:ascii="Arial" w:eastAsia="Times New Roman" w:hAnsi="Arial" w:cs="Arial"/>
          <w:i/>
          <w:color w:val="24292E"/>
          <w:sz w:val="18"/>
          <w:szCs w:val="18"/>
        </w:rPr>
        <w:t>the colony size is” + the value of the size field + “, the colony’s place is” + the value of place field</w:t>
      </w:r>
    </w:p>
    <w:p w:rsidR="00703173" w:rsidRDefault="00703173" w:rsidP="00664D6B">
      <w:pPr>
        <w:pStyle w:val="ListParagraph"/>
        <w:shd w:val="clear" w:color="auto" w:fill="FFFFFF"/>
        <w:spacing w:before="60" w:after="100" w:afterAutospacing="1" w:line="240" w:lineRule="auto"/>
        <w:ind w:left="1080"/>
        <w:rPr>
          <w:rFonts w:ascii="Arial" w:eastAsia="Times New Roman" w:hAnsi="Arial" w:cs="Arial"/>
          <w:color w:val="24292E"/>
          <w:sz w:val="24"/>
          <w:szCs w:val="24"/>
        </w:rPr>
      </w:pPr>
    </w:p>
    <w:p w:rsidR="00CD4C93" w:rsidRDefault="00610DAC" w:rsidP="00610DAC">
      <w:pPr>
        <w:pStyle w:val="ListParagraph"/>
        <w:shd w:val="clear" w:color="auto" w:fill="FFFFFF"/>
        <w:spacing w:before="60" w:after="100" w:afterAutospacing="1" w:line="240" w:lineRule="auto"/>
        <w:ind w:left="0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3. In the file BeeColony.java,</w:t>
      </w:r>
    </w:p>
    <w:p w:rsidR="00573664" w:rsidRDefault="00573664" w:rsidP="00CD4C93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eastAsia="Times New Roman" w:hAnsi="Arial" w:cs="Arial"/>
          <w:color w:val="24292E"/>
          <w:sz w:val="24"/>
          <w:szCs w:val="24"/>
        </w:rPr>
      </w:pPr>
    </w:p>
    <w:p w:rsidR="00407AF7" w:rsidRPr="004A4352" w:rsidRDefault="00407AF7" w:rsidP="00407AF7">
      <w:pPr>
        <w:pStyle w:val="ListParagraph"/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T</w:t>
      </w:r>
      <w:r w:rsidRPr="004A4352">
        <w:rPr>
          <w:rFonts w:ascii="Arial" w:eastAsia="Times New Roman" w:hAnsi="Arial" w:cs="Arial"/>
          <w:color w:val="24292E"/>
          <w:sz w:val="24"/>
          <w:szCs w:val="24"/>
        </w:rPr>
        <w:t xml:space="preserve">his class </w:t>
      </w:r>
      <w:r w:rsidRPr="004A4352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extends</w:t>
      </w:r>
      <w:r w:rsidRPr="004A4352"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  <w:r>
        <w:rPr>
          <w:rFonts w:ascii="Arial" w:eastAsia="Times New Roman" w:hAnsi="Arial" w:cs="Arial"/>
          <w:color w:val="24292E"/>
          <w:sz w:val="24"/>
          <w:szCs w:val="24"/>
        </w:rPr>
        <w:t>the Colony class</w:t>
      </w:r>
      <w:r w:rsidR="00D676B1">
        <w:rPr>
          <w:rFonts w:ascii="Arial" w:eastAsia="Times New Roman" w:hAnsi="Arial" w:cs="Arial"/>
          <w:color w:val="24292E"/>
          <w:sz w:val="24"/>
          <w:szCs w:val="24"/>
        </w:rPr>
        <w:t xml:space="preserve"> and </w:t>
      </w:r>
      <w:r w:rsidR="00D676B1" w:rsidRPr="00D676B1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implements</w:t>
      </w:r>
      <w:r w:rsidR="00D676B1">
        <w:rPr>
          <w:rFonts w:ascii="Arial" w:eastAsia="Times New Roman" w:hAnsi="Arial" w:cs="Arial"/>
          <w:color w:val="24292E"/>
          <w:sz w:val="24"/>
          <w:szCs w:val="24"/>
        </w:rPr>
        <w:t xml:space="preserve"> the </w:t>
      </w:r>
      <w:r w:rsidR="0055150A">
        <w:rPr>
          <w:rFonts w:ascii="Arial" w:eastAsia="Times New Roman" w:hAnsi="Arial" w:cs="Arial"/>
          <w:color w:val="24292E"/>
          <w:sz w:val="24"/>
          <w:szCs w:val="24"/>
        </w:rPr>
        <w:t>Role</w:t>
      </w:r>
      <w:r w:rsidR="00D676B1">
        <w:rPr>
          <w:rFonts w:ascii="Arial" w:eastAsia="Times New Roman" w:hAnsi="Arial" w:cs="Arial"/>
          <w:color w:val="24292E"/>
          <w:sz w:val="24"/>
          <w:szCs w:val="24"/>
        </w:rPr>
        <w:t xml:space="preserve"> interface</w:t>
      </w:r>
    </w:p>
    <w:p w:rsidR="008021E5" w:rsidRPr="004A4352" w:rsidRDefault="00610DAC" w:rsidP="008021E5">
      <w:pPr>
        <w:pStyle w:val="ListParagraph"/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610DAC">
        <w:rPr>
          <w:rFonts w:ascii="Arial" w:eastAsia="Times New Roman" w:hAnsi="Arial" w:cs="Arial"/>
          <w:color w:val="24292E"/>
          <w:sz w:val="24"/>
          <w:szCs w:val="24"/>
        </w:rPr>
        <w:lastRenderedPageBreak/>
        <w:t>The method toString(): return the string as format:</w:t>
      </w:r>
      <w:r w:rsidRPr="00610DAC">
        <w:rPr>
          <w:rFonts w:ascii="Arial" w:eastAsia="Times New Roman" w:hAnsi="Arial" w:cs="Arial"/>
          <w:color w:val="24292E"/>
          <w:sz w:val="24"/>
          <w:szCs w:val="24"/>
        </w:rPr>
        <w:br/>
      </w:r>
      <w:r w:rsidRPr="00EB65B5">
        <w:rPr>
          <w:rFonts w:ascii="Arial" w:eastAsia="Times New Roman" w:hAnsi="Arial" w:cs="Arial"/>
          <w:color w:val="24292E"/>
          <w:sz w:val="18"/>
          <w:szCs w:val="18"/>
        </w:rPr>
        <w:t xml:space="preserve">   “</w:t>
      </w:r>
      <w:r w:rsidRPr="00EB65B5">
        <w:rPr>
          <w:rFonts w:ascii="Arial" w:eastAsia="Times New Roman" w:hAnsi="Arial" w:cs="Arial"/>
          <w:i/>
          <w:color w:val="24292E"/>
          <w:sz w:val="18"/>
          <w:szCs w:val="18"/>
        </w:rPr>
        <w:t>the colony’s type is</w:t>
      </w:r>
      <w:r w:rsidR="008021E5" w:rsidRPr="00EB65B5">
        <w:rPr>
          <w:rFonts w:ascii="Arial" w:eastAsia="Times New Roman" w:hAnsi="Arial" w:cs="Arial"/>
          <w:i/>
          <w:color w:val="24292E"/>
          <w:sz w:val="18"/>
          <w:szCs w:val="18"/>
        </w:rPr>
        <w:t xml:space="preserve"> </w:t>
      </w:r>
      <w:r w:rsidRPr="00EB65B5">
        <w:rPr>
          <w:rFonts w:ascii="Arial" w:eastAsia="Times New Roman" w:hAnsi="Arial" w:cs="Arial"/>
          <w:i/>
          <w:color w:val="24292E"/>
          <w:sz w:val="18"/>
          <w:szCs w:val="18"/>
        </w:rPr>
        <w:t>” + the value of the type field</w:t>
      </w:r>
      <w:r w:rsidR="008021E5" w:rsidRPr="00EB65B5">
        <w:rPr>
          <w:rFonts w:ascii="Arial" w:eastAsia="Times New Roman" w:hAnsi="Arial" w:cs="Arial"/>
          <w:i/>
          <w:color w:val="24292E"/>
          <w:sz w:val="18"/>
          <w:szCs w:val="18"/>
        </w:rPr>
        <w:t>+ “, size is about” + the value of the size field + “, and the place is” + the value of place field</w:t>
      </w:r>
    </w:p>
    <w:p w:rsidR="00D676B1" w:rsidRPr="00D676B1" w:rsidRDefault="00D676B1" w:rsidP="00137E3E">
      <w:pPr>
        <w:pStyle w:val="ListParagraph"/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The </w:t>
      </w:r>
      <w:r w:rsidR="00137E3E">
        <w:rPr>
          <w:rFonts w:ascii="Arial" w:eastAsia="Times New Roman" w:hAnsi="Arial" w:cs="Arial"/>
          <w:color w:val="24292E"/>
          <w:sz w:val="24"/>
          <w:szCs w:val="24"/>
        </w:rPr>
        <w:t>createWorker</w:t>
      </w:r>
      <w:r w:rsidRPr="00D676B1">
        <w:rPr>
          <w:rFonts w:ascii="Arial" w:eastAsia="Times New Roman" w:hAnsi="Arial" w:cs="Arial"/>
          <w:color w:val="24292E"/>
          <w:sz w:val="24"/>
          <w:szCs w:val="24"/>
        </w:rPr>
        <w:t>()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 method: must be overridden to print out the string as </w:t>
      </w:r>
      <w:r w:rsidRPr="00D676B1">
        <w:rPr>
          <w:rFonts w:ascii="Arial" w:eastAsia="Times New Roman" w:hAnsi="Arial" w:cs="Arial"/>
          <w:color w:val="24292E"/>
          <w:sz w:val="18"/>
          <w:szCs w:val="18"/>
        </w:rPr>
        <w:t>“</w:t>
      </w:r>
      <w:r w:rsidR="00137E3E" w:rsidRPr="00137E3E">
        <w:rPr>
          <w:rFonts w:ascii="Arial" w:eastAsia="Times New Roman" w:hAnsi="Arial" w:cs="Arial"/>
          <w:color w:val="24292E"/>
          <w:sz w:val="18"/>
          <w:szCs w:val="18"/>
        </w:rPr>
        <w:t>Worker bees perform all the work of the bees</w:t>
      </w:r>
      <w:r w:rsidR="00137E3E">
        <w:rPr>
          <w:rFonts w:ascii="Arial" w:eastAsia="Times New Roman" w:hAnsi="Arial" w:cs="Arial"/>
          <w:color w:val="24292E"/>
          <w:sz w:val="18"/>
          <w:szCs w:val="18"/>
        </w:rPr>
        <w:t>”</w:t>
      </w:r>
    </w:p>
    <w:p w:rsidR="008021E5" w:rsidRPr="008021E5" w:rsidRDefault="008021E5" w:rsidP="008021E5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4</w:t>
      </w:r>
      <w:r w:rsidRPr="008021E5">
        <w:rPr>
          <w:rFonts w:ascii="Arial" w:eastAsia="Times New Roman" w:hAnsi="Arial" w:cs="Arial"/>
          <w:color w:val="24292E"/>
          <w:sz w:val="24"/>
          <w:szCs w:val="24"/>
        </w:rPr>
        <w:t xml:space="preserve">. In the file </w:t>
      </w:r>
      <w:r>
        <w:rPr>
          <w:rFonts w:ascii="Arial" w:eastAsia="Times New Roman" w:hAnsi="Arial" w:cs="Arial"/>
          <w:color w:val="24292E"/>
          <w:sz w:val="24"/>
          <w:szCs w:val="24"/>
        </w:rPr>
        <w:t>University</w:t>
      </w:r>
      <w:r w:rsidRPr="008021E5">
        <w:rPr>
          <w:rFonts w:ascii="Arial" w:eastAsia="Times New Roman" w:hAnsi="Arial" w:cs="Arial"/>
          <w:color w:val="24292E"/>
          <w:sz w:val="24"/>
          <w:szCs w:val="24"/>
        </w:rPr>
        <w:t>.java,</w:t>
      </w:r>
    </w:p>
    <w:p w:rsidR="00BA1E63" w:rsidRPr="004A4352" w:rsidRDefault="00BA1E63" w:rsidP="00BA1E63">
      <w:pPr>
        <w:pStyle w:val="ListParagraph"/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T</w:t>
      </w:r>
      <w:r w:rsidRPr="004A4352">
        <w:rPr>
          <w:rFonts w:ascii="Arial" w:eastAsia="Times New Roman" w:hAnsi="Arial" w:cs="Arial"/>
          <w:color w:val="24292E"/>
          <w:sz w:val="24"/>
          <w:szCs w:val="24"/>
        </w:rPr>
        <w:t xml:space="preserve">his class </w:t>
      </w:r>
      <w:r w:rsidRPr="004A4352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extends</w:t>
      </w:r>
      <w:r w:rsidRPr="004A4352"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the </w:t>
      </w:r>
      <w:r w:rsidRPr="003D65B5">
        <w:rPr>
          <w:rFonts w:ascii="Arial" w:eastAsia="Times New Roman" w:hAnsi="Arial" w:cs="Arial"/>
          <w:color w:val="24292E"/>
          <w:sz w:val="24"/>
          <w:szCs w:val="24"/>
        </w:rPr>
        <w:t>Organization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 class</w:t>
      </w:r>
    </w:p>
    <w:p w:rsidR="00746ECF" w:rsidRDefault="00746ECF" w:rsidP="00746ECF">
      <w:pPr>
        <w:pStyle w:val="ListParagraph"/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The method </w:t>
      </w:r>
      <w:r w:rsidRPr="00AB3052">
        <w:rPr>
          <w:rFonts w:ascii="Arial" w:eastAsia="Times New Roman" w:hAnsi="Arial" w:cs="Arial"/>
          <w:color w:val="24292E"/>
          <w:sz w:val="24"/>
          <w:szCs w:val="24"/>
        </w:rPr>
        <w:t>communicateByTool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(): is overridden to print out the string as </w:t>
      </w:r>
      <w:r w:rsidRPr="00EB65B5">
        <w:rPr>
          <w:rFonts w:ascii="Arial" w:eastAsia="Times New Roman" w:hAnsi="Arial" w:cs="Arial"/>
          <w:i/>
          <w:color w:val="24292E"/>
          <w:sz w:val="18"/>
          <w:szCs w:val="18"/>
        </w:rPr>
        <w:t>“</w:t>
      </w:r>
      <w:r w:rsidR="00AD44E4" w:rsidRPr="00EB65B5">
        <w:rPr>
          <w:rFonts w:ascii="Arial" w:eastAsia="Times New Roman" w:hAnsi="Arial" w:cs="Arial"/>
          <w:i/>
          <w:color w:val="24292E"/>
          <w:sz w:val="18"/>
          <w:szCs w:val="18"/>
        </w:rPr>
        <w:t xml:space="preserve">in </w:t>
      </w:r>
      <w:r w:rsidRPr="00EB65B5">
        <w:rPr>
          <w:rFonts w:ascii="Arial" w:eastAsia="Times New Roman" w:hAnsi="Arial" w:cs="Arial"/>
          <w:i/>
          <w:color w:val="24292E"/>
          <w:sz w:val="18"/>
          <w:szCs w:val="18"/>
        </w:rPr>
        <w:t xml:space="preserve">the </w:t>
      </w:r>
      <w:r w:rsidR="00AD44E4" w:rsidRPr="00EB65B5">
        <w:rPr>
          <w:rFonts w:ascii="Arial" w:eastAsia="Times New Roman" w:hAnsi="Arial" w:cs="Arial"/>
          <w:i/>
          <w:color w:val="24292E"/>
          <w:sz w:val="18"/>
          <w:szCs w:val="18"/>
        </w:rPr>
        <w:t xml:space="preserve">university, people </w:t>
      </w:r>
      <w:r w:rsidRPr="00EB65B5">
        <w:rPr>
          <w:rFonts w:ascii="Arial" w:eastAsia="Times New Roman" w:hAnsi="Arial" w:cs="Arial"/>
          <w:i/>
          <w:color w:val="24292E"/>
          <w:sz w:val="18"/>
          <w:szCs w:val="18"/>
        </w:rPr>
        <w:t>communicat</w:t>
      </w:r>
      <w:r w:rsidR="00AD44E4" w:rsidRPr="00EB65B5">
        <w:rPr>
          <w:rFonts w:ascii="Arial" w:eastAsia="Times New Roman" w:hAnsi="Arial" w:cs="Arial"/>
          <w:i/>
          <w:color w:val="24292E"/>
          <w:sz w:val="18"/>
          <w:szCs w:val="18"/>
        </w:rPr>
        <w:t>e</w:t>
      </w:r>
      <w:r w:rsidRPr="00EB65B5">
        <w:rPr>
          <w:rFonts w:ascii="Arial" w:eastAsia="Times New Roman" w:hAnsi="Arial" w:cs="Arial"/>
          <w:i/>
          <w:color w:val="24292E"/>
          <w:sz w:val="18"/>
          <w:szCs w:val="18"/>
        </w:rPr>
        <w:t xml:space="preserve"> by voice”</w:t>
      </w:r>
    </w:p>
    <w:p w:rsidR="00746ECF" w:rsidRPr="00EB65B5" w:rsidRDefault="00746ECF" w:rsidP="00EB65B5">
      <w:pPr>
        <w:pStyle w:val="ListParagraph"/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18"/>
          <w:szCs w:val="18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The method </w:t>
      </w:r>
      <w:r w:rsidR="00EB65B5">
        <w:rPr>
          <w:rFonts w:ascii="Arial" w:eastAsia="Times New Roman" w:hAnsi="Arial" w:cs="Arial"/>
          <w:color w:val="24292E"/>
          <w:sz w:val="24"/>
          <w:szCs w:val="24"/>
        </w:rPr>
        <w:t>enroll</w:t>
      </w:r>
      <w:r>
        <w:rPr>
          <w:rFonts w:ascii="Arial" w:eastAsia="Times New Roman" w:hAnsi="Arial" w:cs="Arial"/>
          <w:color w:val="24292E"/>
          <w:sz w:val="24"/>
          <w:szCs w:val="24"/>
        </w:rPr>
        <w:t>(): print out the string as “</w:t>
      </w:r>
      <w:r w:rsidR="00EB65B5" w:rsidRPr="00EB65B5">
        <w:rPr>
          <w:rFonts w:ascii="Arial" w:eastAsia="Times New Roman" w:hAnsi="Arial" w:cs="Arial"/>
          <w:i/>
          <w:color w:val="24292E"/>
          <w:sz w:val="18"/>
          <w:szCs w:val="18"/>
        </w:rPr>
        <w:t>The registration for enrollment is only valid when the University has received all enrollment documents and enrollment fees</w:t>
      </w:r>
      <w:r w:rsidRPr="00EB65B5">
        <w:rPr>
          <w:rFonts w:ascii="Arial" w:eastAsia="Times New Roman" w:hAnsi="Arial" w:cs="Arial"/>
          <w:i/>
          <w:color w:val="24292E"/>
          <w:sz w:val="18"/>
          <w:szCs w:val="18"/>
        </w:rPr>
        <w:t>”</w:t>
      </w:r>
    </w:p>
    <w:p w:rsidR="00746ECF" w:rsidRPr="00610DAC" w:rsidRDefault="00746ECF" w:rsidP="00EB65B5">
      <w:pPr>
        <w:pStyle w:val="ListParagraph"/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i/>
          <w:color w:val="24292E"/>
          <w:sz w:val="24"/>
          <w:szCs w:val="24"/>
        </w:rPr>
      </w:pPr>
      <w:r w:rsidRPr="00EB65B5">
        <w:rPr>
          <w:rFonts w:ascii="Arial" w:eastAsia="Times New Roman" w:hAnsi="Arial" w:cs="Arial"/>
          <w:color w:val="24292E"/>
          <w:sz w:val="24"/>
          <w:szCs w:val="24"/>
        </w:rPr>
        <w:t xml:space="preserve">The method </w:t>
      </w:r>
      <w:r w:rsidR="00EB65B5">
        <w:rPr>
          <w:rFonts w:ascii="Arial" w:eastAsia="Times New Roman" w:hAnsi="Arial" w:cs="Arial"/>
          <w:color w:val="24292E"/>
          <w:sz w:val="24"/>
          <w:szCs w:val="24"/>
        </w:rPr>
        <w:t>educate</w:t>
      </w:r>
      <w:r w:rsidRPr="00EB65B5">
        <w:rPr>
          <w:rFonts w:ascii="Arial" w:eastAsia="Times New Roman" w:hAnsi="Arial" w:cs="Arial"/>
          <w:color w:val="24292E"/>
          <w:sz w:val="24"/>
          <w:szCs w:val="24"/>
        </w:rPr>
        <w:t>():</w:t>
      </w:r>
      <w:r w:rsidR="0071405B"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print out the string </w:t>
      </w:r>
      <w:r w:rsidRPr="00EB65B5">
        <w:rPr>
          <w:rFonts w:ascii="Arial" w:eastAsia="Times New Roman" w:hAnsi="Arial" w:cs="Arial"/>
          <w:color w:val="24292E"/>
          <w:sz w:val="24"/>
          <w:szCs w:val="24"/>
        </w:rPr>
        <w:t>as</w:t>
      </w:r>
      <w:r w:rsidRPr="00EB65B5">
        <w:rPr>
          <w:rFonts w:ascii="Arial" w:eastAsia="Times New Roman" w:hAnsi="Arial" w:cs="Arial"/>
          <w:color w:val="24292E"/>
          <w:sz w:val="18"/>
          <w:szCs w:val="18"/>
        </w:rPr>
        <w:t xml:space="preserve"> </w:t>
      </w:r>
      <w:r w:rsidRPr="00EB65B5">
        <w:rPr>
          <w:rFonts w:ascii="Arial" w:eastAsia="Times New Roman" w:hAnsi="Arial" w:cs="Arial"/>
          <w:i/>
          <w:color w:val="24292E"/>
          <w:sz w:val="18"/>
          <w:szCs w:val="18"/>
        </w:rPr>
        <w:t>“</w:t>
      </w:r>
      <w:r w:rsidR="00EB65B5" w:rsidRPr="00EB65B5">
        <w:rPr>
          <w:rFonts w:ascii="Arial" w:eastAsia="Times New Roman" w:hAnsi="Arial" w:cs="Arial"/>
          <w:i/>
          <w:color w:val="24292E"/>
          <w:sz w:val="18"/>
          <w:szCs w:val="18"/>
        </w:rPr>
        <w:t>provide e</w:t>
      </w:r>
      <w:r w:rsidR="00EB65B5">
        <w:rPr>
          <w:rFonts w:ascii="Arial" w:eastAsia="Times New Roman" w:hAnsi="Arial" w:cs="Arial"/>
          <w:i/>
          <w:color w:val="24292E"/>
          <w:sz w:val="18"/>
          <w:szCs w:val="18"/>
        </w:rPr>
        <w:t>ducation at university standard</w:t>
      </w:r>
      <w:r w:rsidRPr="00EB65B5">
        <w:rPr>
          <w:rFonts w:ascii="Arial" w:eastAsia="Times New Roman" w:hAnsi="Arial" w:cs="Arial"/>
          <w:i/>
          <w:color w:val="24292E"/>
          <w:sz w:val="18"/>
          <w:szCs w:val="18"/>
        </w:rPr>
        <w:t>”</w:t>
      </w:r>
    </w:p>
    <w:p w:rsidR="00573664" w:rsidRPr="00EB65B5" w:rsidRDefault="00746ECF" w:rsidP="00EB65B5">
      <w:pPr>
        <w:pStyle w:val="ListParagraph"/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EB65B5">
        <w:rPr>
          <w:rFonts w:ascii="Arial" w:eastAsia="Times New Roman" w:hAnsi="Arial" w:cs="Arial"/>
          <w:color w:val="24292E"/>
          <w:sz w:val="24"/>
          <w:szCs w:val="24"/>
        </w:rPr>
        <w:t>The method toString(): return the string as format:</w:t>
      </w:r>
      <w:r w:rsidR="00EB65B5"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  <w:r w:rsidR="00EB65B5" w:rsidRPr="00341EB2">
        <w:rPr>
          <w:rFonts w:ascii="Arial" w:eastAsia="Times New Roman" w:hAnsi="Arial" w:cs="Arial"/>
          <w:color w:val="24292E"/>
          <w:sz w:val="18"/>
          <w:szCs w:val="18"/>
        </w:rPr>
        <w:t>“encourage the advancement and development of knowledge”</w:t>
      </w:r>
      <w:r w:rsidRPr="00EB65B5">
        <w:rPr>
          <w:rFonts w:ascii="Arial" w:eastAsia="Times New Roman" w:hAnsi="Arial" w:cs="Arial"/>
          <w:color w:val="24292E"/>
          <w:sz w:val="24"/>
          <w:szCs w:val="24"/>
        </w:rPr>
        <w:br/>
      </w:r>
      <w:r w:rsidRPr="00EB65B5">
        <w:rPr>
          <w:rFonts w:ascii="Arial" w:eastAsia="Times New Roman" w:hAnsi="Arial" w:cs="Arial"/>
          <w:color w:val="24292E"/>
        </w:rPr>
        <w:t xml:space="preserve">   </w:t>
      </w:r>
    </w:p>
    <w:p w:rsidR="00573664" w:rsidRDefault="00B27A54" w:rsidP="004A4352">
      <w:pPr>
        <w:pStyle w:val="ListParagraph"/>
        <w:shd w:val="clear" w:color="auto" w:fill="FFFFFF"/>
        <w:spacing w:before="60" w:after="100" w:afterAutospacing="1" w:line="240" w:lineRule="auto"/>
        <w:ind w:left="0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5. In the file FPTUniversity.java,</w:t>
      </w:r>
    </w:p>
    <w:p w:rsidR="00B27A54" w:rsidRDefault="00B27A54" w:rsidP="00CD4C93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eastAsia="Times New Roman" w:hAnsi="Arial" w:cs="Arial"/>
          <w:color w:val="24292E"/>
          <w:sz w:val="24"/>
          <w:szCs w:val="24"/>
        </w:rPr>
      </w:pPr>
    </w:p>
    <w:p w:rsidR="002A3FE4" w:rsidRPr="004A4352" w:rsidRDefault="002A3FE4" w:rsidP="002A3FE4">
      <w:pPr>
        <w:pStyle w:val="ListParagraph"/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T</w:t>
      </w:r>
      <w:r w:rsidRPr="004A4352">
        <w:rPr>
          <w:rFonts w:ascii="Arial" w:eastAsia="Times New Roman" w:hAnsi="Arial" w:cs="Arial"/>
          <w:color w:val="24292E"/>
          <w:sz w:val="24"/>
          <w:szCs w:val="24"/>
        </w:rPr>
        <w:t xml:space="preserve">his class </w:t>
      </w:r>
      <w:r w:rsidRPr="004A4352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extends</w:t>
      </w:r>
      <w:r w:rsidRPr="004A4352"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the University class and </w:t>
      </w:r>
      <w:r w:rsidRPr="00D676B1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implements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 the </w:t>
      </w:r>
      <w:r w:rsidR="00A42430">
        <w:rPr>
          <w:rFonts w:ascii="Arial" w:eastAsia="Times New Roman" w:hAnsi="Arial" w:cs="Arial"/>
          <w:color w:val="24292E"/>
          <w:sz w:val="24"/>
          <w:szCs w:val="24"/>
        </w:rPr>
        <w:t>Role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 interface</w:t>
      </w:r>
    </w:p>
    <w:p w:rsidR="00E73D56" w:rsidRPr="00E73D56" w:rsidRDefault="004A4352" w:rsidP="004A4352">
      <w:pPr>
        <w:pStyle w:val="ListParagraph"/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610DAC">
        <w:rPr>
          <w:rFonts w:ascii="Arial" w:eastAsia="Times New Roman" w:hAnsi="Arial" w:cs="Arial"/>
          <w:color w:val="24292E"/>
          <w:sz w:val="24"/>
          <w:szCs w:val="24"/>
        </w:rPr>
        <w:t>The method toString(): return the string as format:</w:t>
      </w:r>
      <w:r w:rsidR="002A3FE4"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  <w:r w:rsidR="002A3FE4" w:rsidRPr="002A3FE4">
        <w:rPr>
          <w:rFonts w:ascii="Arial" w:eastAsia="Times New Roman" w:hAnsi="Arial" w:cs="Arial"/>
          <w:color w:val="24292E"/>
          <w:sz w:val="18"/>
          <w:szCs w:val="18"/>
        </w:rPr>
        <w:t>“FPTU has four campuses Ha</w:t>
      </w:r>
      <w:r w:rsidR="002A3FE4">
        <w:rPr>
          <w:rFonts w:ascii="Arial" w:eastAsia="Times New Roman" w:hAnsi="Arial" w:cs="Arial"/>
          <w:color w:val="24292E"/>
          <w:sz w:val="18"/>
          <w:szCs w:val="18"/>
        </w:rPr>
        <w:t>n</w:t>
      </w:r>
      <w:r w:rsidR="002A3FE4" w:rsidRPr="002A3FE4">
        <w:rPr>
          <w:rFonts w:ascii="Arial" w:eastAsia="Times New Roman" w:hAnsi="Arial" w:cs="Arial"/>
          <w:color w:val="24292E"/>
          <w:sz w:val="18"/>
          <w:szCs w:val="18"/>
        </w:rPr>
        <w:t>oi, HCM, DaNang, CanTho, QuyNhon”</w:t>
      </w:r>
    </w:p>
    <w:p w:rsidR="00E73D56" w:rsidRPr="00D676B1" w:rsidRDefault="00E73D56" w:rsidP="00993C44">
      <w:pPr>
        <w:pStyle w:val="ListParagraph"/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The createWorker</w:t>
      </w:r>
      <w:r w:rsidRPr="00D676B1">
        <w:rPr>
          <w:rFonts w:ascii="Arial" w:eastAsia="Times New Roman" w:hAnsi="Arial" w:cs="Arial"/>
          <w:color w:val="24292E"/>
          <w:sz w:val="24"/>
          <w:szCs w:val="24"/>
        </w:rPr>
        <w:t>()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 method: must be overridden to print out the string as </w:t>
      </w:r>
      <w:r w:rsidRPr="00D676B1">
        <w:rPr>
          <w:rFonts w:ascii="Arial" w:eastAsia="Times New Roman" w:hAnsi="Arial" w:cs="Arial"/>
          <w:color w:val="24292E"/>
          <w:sz w:val="18"/>
          <w:szCs w:val="18"/>
        </w:rPr>
        <w:t>“</w:t>
      </w:r>
      <w:r w:rsidR="00993C44" w:rsidRPr="00993C44">
        <w:rPr>
          <w:rFonts w:ascii="Arial" w:eastAsia="Times New Roman" w:hAnsi="Arial" w:cs="Arial"/>
          <w:color w:val="24292E"/>
          <w:sz w:val="18"/>
          <w:szCs w:val="18"/>
        </w:rPr>
        <w:t>providing human resources</w:t>
      </w:r>
      <w:r>
        <w:rPr>
          <w:rFonts w:ascii="Arial" w:eastAsia="Times New Roman" w:hAnsi="Arial" w:cs="Arial"/>
          <w:color w:val="24292E"/>
          <w:sz w:val="18"/>
          <w:szCs w:val="18"/>
        </w:rPr>
        <w:t>”</w:t>
      </w:r>
    </w:p>
    <w:p w:rsidR="004A4352" w:rsidRDefault="004A4352" w:rsidP="00E73D56">
      <w:pPr>
        <w:pStyle w:val="ListParagraph"/>
        <w:shd w:val="clear" w:color="auto" w:fill="FFFFFF"/>
        <w:spacing w:before="60" w:after="100" w:afterAutospacing="1" w:line="240" w:lineRule="auto"/>
        <w:ind w:left="1080"/>
        <w:rPr>
          <w:rFonts w:ascii="Arial" w:eastAsia="Times New Roman" w:hAnsi="Arial" w:cs="Arial"/>
          <w:color w:val="24292E"/>
          <w:sz w:val="24"/>
          <w:szCs w:val="24"/>
        </w:rPr>
      </w:pPr>
      <w:r w:rsidRPr="00610DAC">
        <w:rPr>
          <w:rFonts w:ascii="Arial" w:eastAsia="Times New Roman" w:hAnsi="Arial" w:cs="Arial"/>
          <w:color w:val="24292E"/>
          <w:sz w:val="24"/>
          <w:szCs w:val="24"/>
        </w:rPr>
        <w:br/>
      </w:r>
    </w:p>
    <w:p w:rsidR="00573664" w:rsidRDefault="00EE3539" w:rsidP="00A25241">
      <w:pPr>
        <w:pStyle w:val="ListParagraph"/>
        <w:shd w:val="clear" w:color="auto" w:fill="FFFFFF"/>
        <w:spacing w:before="60" w:after="100" w:afterAutospacing="1" w:line="240" w:lineRule="auto"/>
        <w:ind w:left="0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6. In the file Tester.java, you type:</w:t>
      </w:r>
    </w:p>
    <w:p w:rsidR="00097BB3" w:rsidRPr="00097BB3" w:rsidRDefault="00097BB3" w:rsidP="00097BB3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hAnsi="Arial" w:cs="Arial"/>
          <w:b/>
        </w:rPr>
      </w:pPr>
    </w:p>
    <w:p w:rsidR="00097BB3" w:rsidRPr="004D1B9D" w:rsidRDefault="00097BB3" w:rsidP="00097BB3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hAnsi="Arial" w:cs="Arial"/>
          <w:b/>
        </w:rPr>
      </w:pPr>
      <w:r>
        <w:rPr>
          <w:rFonts w:ascii="Arial" w:hAnsi="Arial" w:cs="Arial"/>
          <w:b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464535</wp:posOffset>
                </wp:positionH>
                <wp:positionV relativeFrom="paragraph">
                  <wp:posOffset>28426</wp:posOffset>
                </wp:positionV>
                <wp:extent cx="4836051" cy="2811657"/>
                <wp:effectExtent l="0" t="0" r="22225" b="27305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36051" cy="281165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public class Tester{</w:t>
                            </w: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</w:p>
                          <w:p w:rsidR="00EE3539" w:rsidRPr="002A5E6E" w:rsidRDefault="006217D5" w:rsidP="00EE3539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public static void main(String[] args){</w:t>
                            </w:r>
                            <w:r w:rsidR="00AF6E2B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</w:r>
                            <w:r w:rsidR="00EE3539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</w:t>
                            </w:r>
                            <w:r w:rsidR="00AF6E2B"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t>Colony</w:t>
                            </w:r>
                            <w:r w:rsidR="00EE3539"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t xml:space="preserve"> obj1=new BeeColony(2000, “honey”, “land”);</w:t>
                            </w:r>
                            <w:r w:rsidR="00EE3539"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br/>
                            </w:r>
                            <w:r w:rsidR="00EE3539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System.out.println(obj1);</w:t>
                            </w:r>
                            <w:r w:rsidR="00EE3539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</w:t>
                            </w:r>
                            <w:r w:rsidR="00EE3539" w:rsidRPr="00AF6E2B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obj1.grow();</w:t>
                            </w:r>
                            <w:r w:rsidR="00EE3539" w:rsidRPr="00AF6E2B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obj1.</w:t>
                            </w:r>
                            <w:r w:rsidR="00EE3539" w:rsidRPr="00AF6E2B">
                              <w:t xml:space="preserve"> </w:t>
                            </w:r>
                            <w:r w:rsidR="00EE3539" w:rsidRPr="00AF6E2B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reproduce();</w:t>
                            </w:r>
                            <w:r w:rsidR="00EE3539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</w:r>
                          </w:p>
                          <w:p w:rsidR="00EE3539" w:rsidRDefault="00EE3539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t xml:space="preserve">        </w:t>
                            </w:r>
                            <w:r w:rsidR="00AF6E2B"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t>University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t xml:space="preserve"> obj2=new FPTUniversity(100000, “FPT”, “</w:t>
                            </w:r>
                            <w:r w:rsidR="0060363D"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t>Cantho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t>”);</w:t>
                            </w:r>
                            <w:r w:rsidR="00AF6E2B"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</w:t>
                            </w:r>
                            <w:r w:rsidR="00AF6E2B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System.out.println(obj</w:t>
                            </w:r>
                            <w:r w:rsidR="00AC6C1A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2</w:t>
                            </w:r>
                            <w:r w:rsidR="00AF6E2B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);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</w:t>
                            </w:r>
                            <w:r w:rsidRPr="00AF6E2B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obj2.enroll();</w:t>
                            </w:r>
                            <w:r w:rsidRPr="00AF6E2B"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br/>
                            </w:r>
                            <w:r w:rsidRPr="00AF6E2B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obj2.educate();</w:t>
                            </w:r>
                            <w:r w:rsidRPr="00EE3539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</w:t>
                            </w:r>
                            <w:r w:rsidR="005B7150"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t>Role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AF6E2B"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t>df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= 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t>new BeeColony(3000, “wasp”, “land”);</w:t>
                            </w:r>
                            <w:r w:rsidR="009506E5"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</w:t>
                            </w:r>
                            <w:r w:rsidR="009506E5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System.out.println(</w:t>
                            </w:r>
                            <w:r w:rsidR="00207D30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df</w:t>
                            </w:r>
                            <w:r w:rsidR="009506E5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);</w:t>
                            </w:r>
                            <w:r w:rsidRPr="00EE3539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df.</w:t>
                            </w:r>
                            <w:r w:rsidR="0020488A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createWorker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();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</w:t>
                            </w:r>
                          </w:p>
                          <w:p w:rsidR="006217D5" w:rsidRPr="002A5E6E" w:rsidRDefault="00EE3539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</w:t>
                            </w:r>
                            <w:r w:rsidRPr="00AF6E2B"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t>df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= 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t>new F</w:t>
                            </w:r>
                            <w:r w:rsidR="002D37F7"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t>PTUniversity(100000, “FPT”, “</w:t>
                            </w:r>
                            <w:r w:rsidR="00B602FD"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t>Hanoi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t>”);</w:t>
                            </w:r>
                            <w:r w:rsidR="009506E5"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br/>
                            </w:r>
                            <w:r w:rsidR="009506E5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System.out.println(</w:t>
                            </w:r>
                            <w:r w:rsidR="00207D30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df</w:t>
                            </w:r>
                            <w:r w:rsidR="009506E5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);</w:t>
                            </w:r>
                            <w:r w:rsidRPr="00EE3539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df.</w:t>
                            </w:r>
                            <w:r w:rsidR="0020488A" w:rsidRPr="0020488A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20488A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createWorker 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();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</w:t>
                            </w:r>
                            <w:r w:rsidR="006217D5" w:rsidRPr="00EE3539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</w:r>
                            <w:r w:rsidR="006217D5"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}</w:t>
                            </w: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}</w:t>
                            </w:r>
                          </w:p>
                          <w:p w:rsidR="006217D5" w:rsidRPr="002A5E6E" w:rsidRDefault="006217D5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left:0;text-align:left;margin-left:36.6pt;margin-top:2.25pt;width:380.8pt;height:221.4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" fillcolor="white [3201]" strokeweight=".5pt">
                <v:textbox>
                  <w:txbxContent>
                    <w:p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public class Tester{</w:t>
                      </w:r>
                    </w:p>
                    <w:p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</w:p>
                    <w:p w:rsidR="00EE3539" w:rsidRPr="002A5E6E" w:rsidRDefault="006217D5" w:rsidP="00EE3539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public static void main(String[] args){</w:t>
                      </w:r>
                      <w:r w:rsidR="00AF6E2B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</w:r>
                      <w:r w:rsidR="00EE3539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</w:t>
                      </w:r>
                      <w:r w:rsidR="00AF6E2B"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t>Colony</w:t>
                      </w:r>
                      <w:r w:rsidR="00EE3539"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t xml:space="preserve"> obj1=new BeeColony(2000, “honey”, “land”);</w:t>
                      </w:r>
                      <w:r w:rsidR="00EE3539"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br/>
                      </w:r>
                      <w:r w:rsidR="00EE3539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System.out.println(obj1);</w:t>
                      </w:r>
                      <w:r w:rsidR="00EE3539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</w:t>
                      </w:r>
                      <w:r w:rsidR="00EE3539" w:rsidRPr="00AF6E2B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obj1.grow();</w:t>
                      </w:r>
                      <w:r w:rsidR="00EE3539" w:rsidRPr="00AF6E2B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obj1.</w:t>
                      </w:r>
                      <w:r w:rsidR="00EE3539" w:rsidRPr="00AF6E2B">
                        <w:t xml:space="preserve"> </w:t>
                      </w:r>
                      <w:r w:rsidR="00EE3539" w:rsidRPr="00AF6E2B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reproduce();</w:t>
                      </w:r>
                      <w:r w:rsidR="00EE3539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</w:r>
                    </w:p>
                    <w:p w:rsidR="00EE3539" w:rsidRDefault="00EE3539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t xml:space="preserve">        </w:t>
                      </w:r>
                      <w:r w:rsidR="00AF6E2B"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t>University</w:t>
                      </w:r>
                      <w:r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t xml:space="preserve"> obj2=new FPTUniversity(100000, “FPT”, “</w:t>
                      </w:r>
                      <w:r w:rsidR="0060363D"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t>Cantho</w:t>
                      </w:r>
                      <w:r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t>”);</w:t>
                      </w:r>
                      <w:r w:rsidR="00AF6E2B"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br/>
                        <w:t xml:space="preserve">   </w:t>
                      </w:r>
                      <w:r w:rsidR="00AF6E2B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System.out.println(obj</w:t>
                      </w:r>
                      <w:r w:rsidR="00AC6C1A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2</w:t>
                      </w:r>
                      <w:r w:rsidR="00AF6E2B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);</w:t>
                      </w:r>
                      <w:r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br/>
                        <w:t xml:space="preserve">        </w:t>
                      </w:r>
                      <w:r w:rsidRPr="00AF6E2B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obj2.enroll();</w:t>
                      </w:r>
                      <w:r w:rsidRPr="00AF6E2B"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br/>
                      </w:r>
                      <w:r w:rsidRPr="00AF6E2B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obj2.educate();</w:t>
                      </w:r>
                      <w:r w:rsidRPr="00EE3539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</w:t>
                      </w:r>
                      <w:r w:rsidR="005B7150"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t>Role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</w:t>
                      </w:r>
                      <w:r w:rsidRPr="00AF6E2B"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t>df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= </w:t>
                      </w:r>
                      <w:r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t>new BeeColony(3000, “wasp”, “land”);</w:t>
                      </w:r>
                      <w:r w:rsidR="009506E5"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br/>
                        <w:t xml:space="preserve">        </w:t>
                      </w:r>
                      <w:r w:rsidR="009506E5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System.out.println(</w:t>
                      </w:r>
                      <w:r w:rsidR="00207D30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df</w:t>
                      </w:r>
                      <w:r w:rsidR="009506E5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);</w:t>
                      </w:r>
                      <w:r w:rsidRPr="00EE3539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df.</w:t>
                      </w:r>
                      <w:r w:rsidR="0020488A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createWorker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();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</w:t>
                      </w:r>
                    </w:p>
                    <w:p w:rsidR="006217D5" w:rsidRPr="002A5E6E" w:rsidRDefault="00EE3539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</w:t>
                      </w:r>
                      <w:r w:rsidRPr="00AF6E2B"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t>df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= </w:t>
                      </w:r>
                      <w:r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t>new F</w:t>
                      </w:r>
                      <w:r w:rsidR="002D37F7"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t>PTUniversity(100000, “FPT”, “</w:t>
                      </w:r>
                      <w:r w:rsidR="00B602FD"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t>Hanoi</w:t>
                      </w:r>
                      <w:r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t>”);</w:t>
                      </w:r>
                      <w:r w:rsidR="009506E5"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br/>
                      </w:r>
                      <w:r w:rsidR="009506E5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System.out.println(</w:t>
                      </w:r>
                      <w:r w:rsidR="00207D30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df</w:t>
                      </w:r>
                      <w:r w:rsidR="009506E5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);</w:t>
                      </w:r>
                      <w:r w:rsidRPr="00EE3539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df.</w:t>
                      </w:r>
                      <w:r w:rsidR="0020488A" w:rsidRPr="0020488A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</w:t>
                      </w:r>
                      <w:r w:rsidR="0020488A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createWorker 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();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</w:t>
                      </w:r>
                      <w:r w:rsidR="006217D5" w:rsidRPr="00EE3539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</w:r>
                      <w:r w:rsidR="006217D5"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}</w:t>
                      </w:r>
                    </w:p>
                    <w:p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</w:p>
                    <w:p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}</w:t>
                      </w:r>
                    </w:p>
                    <w:p w:rsidR="006217D5" w:rsidRPr="002A5E6E" w:rsidRDefault="006217D5">
                      <w:pPr>
                        <w:rPr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4D1B9D" w:rsidRPr="004D1B9D" w:rsidRDefault="004D1B9D" w:rsidP="004D1B9D">
      <w:pPr>
        <w:pStyle w:val="ListParagraph"/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  <w:bookmarkStart w:id="0" w:name="_GoBack"/>
      <w:bookmarkEnd w:id="0"/>
    </w:p>
    <w:p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:rsidR="00143AD4" w:rsidRDefault="0045261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b/>
          <w:color w:val="24292E"/>
          <w:sz w:val="24"/>
          <w:szCs w:val="24"/>
        </w:rPr>
      </w:pPr>
      <w:r w:rsidRPr="001327D6">
        <w:rPr>
          <w:rFonts w:ascii="Arial" w:eastAsia="Times New Roman" w:hAnsi="Arial" w:cs="Arial"/>
          <w:b/>
          <w:color w:val="24292E"/>
          <w:sz w:val="24"/>
          <w:szCs w:val="24"/>
        </w:rPr>
        <w:lastRenderedPageBreak/>
        <w:t xml:space="preserve">Part </w:t>
      </w:r>
      <w:r w:rsidR="00890F7D">
        <w:rPr>
          <w:rFonts w:ascii="Arial" w:eastAsia="Times New Roman" w:hAnsi="Arial" w:cs="Arial"/>
          <w:b/>
          <w:color w:val="24292E"/>
          <w:sz w:val="24"/>
          <w:szCs w:val="24"/>
        </w:rPr>
        <w:t>2</w:t>
      </w:r>
      <w:r w:rsidRPr="001327D6">
        <w:rPr>
          <w:rFonts w:ascii="Arial" w:eastAsia="Times New Roman" w:hAnsi="Arial" w:cs="Arial"/>
          <w:b/>
          <w:color w:val="24292E"/>
          <w:sz w:val="24"/>
          <w:szCs w:val="24"/>
        </w:rPr>
        <w:t>:</w:t>
      </w:r>
      <w:r w:rsidR="00DA1302">
        <w:rPr>
          <w:rFonts w:ascii="Arial" w:eastAsia="Times New Roman" w:hAnsi="Arial" w:cs="Arial"/>
          <w:b/>
          <w:color w:val="24292E"/>
          <w:sz w:val="24"/>
          <w:szCs w:val="24"/>
        </w:rPr>
        <w:t xml:space="preserve"> Draw the memory map when the program runs</w:t>
      </w:r>
      <w:r w:rsidRPr="001327D6">
        <w:rPr>
          <w:rFonts w:ascii="Arial" w:eastAsia="Times New Roman" w:hAnsi="Arial" w:cs="Arial"/>
          <w:b/>
          <w:color w:val="24292E"/>
          <w:sz w:val="24"/>
          <w:szCs w:val="24"/>
        </w:rPr>
        <w:t xml:space="preserve"> </w:t>
      </w:r>
      <w:r w:rsidRPr="00ED3A88">
        <w:rPr>
          <w:rFonts w:ascii="Arial" w:eastAsia="Times New Roman" w:hAnsi="Arial" w:cs="Arial"/>
          <w:b/>
          <w:color w:val="24292E"/>
          <w:sz w:val="24"/>
          <w:szCs w:val="24"/>
          <w:highlight w:val="yellow"/>
        </w:rPr>
        <w:t>[</w:t>
      </w:r>
      <w:r w:rsidR="00890F7D" w:rsidRPr="00ED3A88">
        <w:rPr>
          <w:rFonts w:ascii="Arial" w:eastAsia="Times New Roman" w:hAnsi="Arial" w:cs="Arial"/>
          <w:b/>
          <w:color w:val="24292E"/>
          <w:sz w:val="24"/>
          <w:szCs w:val="24"/>
          <w:highlight w:val="yellow"/>
        </w:rPr>
        <w:t>3</w:t>
      </w:r>
      <w:r w:rsidR="00EA7983" w:rsidRPr="00ED3A88">
        <w:rPr>
          <w:rFonts w:ascii="Arial" w:eastAsia="Times New Roman" w:hAnsi="Arial" w:cs="Arial"/>
          <w:b/>
          <w:color w:val="24292E"/>
          <w:sz w:val="24"/>
          <w:szCs w:val="24"/>
          <w:highlight w:val="yellow"/>
        </w:rPr>
        <w:t xml:space="preserve"> point</w:t>
      </w:r>
      <w:r w:rsidR="00890F7D" w:rsidRPr="00ED3A88">
        <w:rPr>
          <w:rFonts w:ascii="Arial" w:eastAsia="Times New Roman" w:hAnsi="Arial" w:cs="Arial"/>
          <w:b/>
          <w:color w:val="24292E"/>
          <w:sz w:val="24"/>
          <w:szCs w:val="24"/>
          <w:highlight w:val="yellow"/>
        </w:rPr>
        <w:t>s</w:t>
      </w:r>
      <w:r w:rsidRPr="00ED3A88">
        <w:rPr>
          <w:rFonts w:ascii="Arial" w:eastAsia="Times New Roman" w:hAnsi="Arial" w:cs="Arial"/>
          <w:b/>
          <w:color w:val="24292E"/>
          <w:sz w:val="24"/>
          <w:szCs w:val="24"/>
          <w:highlight w:val="yellow"/>
        </w:rPr>
        <w:t>]</w:t>
      </w:r>
    </w:p>
    <w:p w:rsidR="00DA1302" w:rsidRDefault="00DA1302" w:rsidP="00320F6C">
      <w:p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Explain step by step what happened when the program runs and answer some questions. </w:t>
      </w:r>
    </w:p>
    <w:p w:rsidR="00FB4820" w:rsidRDefault="00DA1302" w:rsidP="00DA1302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 w:rsidRPr="00DA1302">
        <w:rPr>
          <w:rFonts w:ascii="Arial" w:hAnsi="Arial" w:cs="Arial"/>
        </w:rPr>
        <w:t xml:space="preserve"> </w:t>
      </w:r>
      <w:r w:rsidR="00163DB9">
        <w:rPr>
          <w:rFonts w:ascii="Arial" w:hAnsi="Arial" w:cs="Arial"/>
        </w:rPr>
        <w:t>What is stored in the</w:t>
      </w:r>
      <w:r w:rsidRPr="00DA1302">
        <w:rPr>
          <w:rFonts w:ascii="Arial" w:hAnsi="Arial" w:cs="Arial"/>
        </w:rPr>
        <w:t xml:space="preserve"> static heap, stack, dynamic heap</w:t>
      </w:r>
      <w:r w:rsidR="00163DB9">
        <w:rPr>
          <w:rFonts w:ascii="Arial" w:hAnsi="Arial" w:cs="Arial"/>
        </w:rPr>
        <w:t>?</w:t>
      </w:r>
    </w:p>
    <w:p w:rsidR="00DA1302" w:rsidRDefault="00DA1302" w:rsidP="00DA1302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r w:rsidR="00EC17CD">
        <w:rPr>
          <w:rFonts w:ascii="Arial" w:hAnsi="Arial" w:cs="Arial"/>
        </w:rPr>
        <w:t xml:space="preserve">Why the </w:t>
      </w:r>
      <w:r w:rsidR="00EC17CD" w:rsidRPr="003D65B5">
        <w:rPr>
          <w:rFonts w:ascii="Arial" w:eastAsia="Times New Roman" w:hAnsi="Arial" w:cs="Arial"/>
          <w:color w:val="24292E"/>
          <w:sz w:val="24"/>
          <w:szCs w:val="24"/>
        </w:rPr>
        <w:t>Organization</w:t>
      </w:r>
      <w:r w:rsidR="00EC17CD">
        <w:rPr>
          <w:rFonts w:ascii="Arial" w:eastAsia="Times New Roman" w:hAnsi="Arial" w:cs="Arial"/>
          <w:color w:val="24292E"/>
          <w:sz w:val="24"/>
          <w:szCs w:val="24"/>
        </w:rPr>
        <w:t xml:space="preserve"> class is abstract?</w:t>
      </w:r>
    </w:p>
    <w:p w:rsidR="00163DB9" w:rsidRDefault="00163DB9" w:rsidP="00DA1302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r w:rsidR="00EC17CD">
        <w:rPr>
          <w:rFonts w:ascii="Arial" w:hAnsi="Arial" w:cs="Arial"/>
        </w:rPr>
        <w:t>Why must the Colony/University class implement the communicateBytool() method?</w:t>
      </w:r>
    </w:p>
    <w:p w:rsidR="00F732F2" w:rsidRPr="00F732F2" w:rsidRDefault="00487BED" w:rsidP="00DA1302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r w:rsidR="00F732F2">
        <w:rPr>
          <w:rFonts w:ascii="Arial" w:hAnsi="Arial" w:cs="Arial"/>
        </w:rPr>
        <w:t xml:space="preserve">You explain the </w:t>
      </w:r>
      <w:r w:rsidR="00F732F2">
        <w:rPr>
          <w:rFonts w:ascii="Arial" w:eastAsia="Times New Roman" w:hAnsi="Arial" w:cs="Arial"/>
          <w:color w:val="24292E"/>
          <w:sz w:val="24"/>
          <w:szCs w:val="24"/>
        </w:rPr>
        <w:t>polymorphism feature in your code.</w:t>
      </w:r>
    </w:p>
    <w:p w:rsidR="00163DB9" w:rsidRDefault="00F732F2" w:rsidP="00DA1302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 Describe the difference between an interface and an abstract class.</w:t>
      </w:r>
      <w:r>
        <w:rPr>
          <w:rFonts w:ascii="Arial" w:eastAsia="Times New Roman" w:hAnsi="Arial" w:cs="Arial"/>
          <w:color w:val="24292E"/>
          <w:sz w:val="24"/>
          <w:szCs w:val="24"/>
        </w:rPr>
        <w:br/>
      </w:r>
    </w:p>
    <w:sectPr w:rsidR="00163DB9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06F7D" w:rsidRDefault="00406F7D" w:rsidP="007A7EED">
      <w:pPr>
        <w:spacing w:after="0" w:line="240" w:lineRule="auto"/>
      </w:pPr>
      <w:r>
        <w:separator/>
      </w:r>
    </w:p>
  </w:endnote>
  <w:endnote w:type="continuationSeparator" w:id="0">
    <w:p w:rsidR="00406F7D" w:rsidRDefault="00406F7D" w:rsidP="007A7E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12373114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217D5" w:rsidRDefault="006217D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03467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6217D5" w:rsidRDefault="006217D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06F7D" w:rsidRDefault="00406F7D" w:rsidP="007A7EED">
      <w:pPr>
        <w:spacing w:after="0" w:line="240" w:lineRule="auto"/>
      </w:pPr>
      <w:r>
        <w:separator/>
      </w:r>
    </w:p>
  </w:footnote>
  <w:footnote w:type="continuationSeparator" w:id="0">
    <w:p w:rsidR="00406F7D" w:rsidRDefault="00406F7D" w:rsidP="007A7EE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0441FA"/>
    <w:multiLevelType w:val="hybridMultilevel"/>
    <w:tmpl w:val="CCB0F0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0F7524BD"/>
    <w:multiLevelType w:val="hybridMultilevel"/>
    <w:tmpl w:val="D5B4E5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10164596"/>
    <w:multiLevelType w:val="hybridMultilevel"/>
    <w:tmpl w:val="9FAAE2CE"/>
    <w:lvl w:ilvl="0" w:tplc="FE000C6A">
      <w:start w:val="3"/>
      <w:numFmt w:val="decimal"/>
      <w:lvlText w:val="%1."/>
      <w:lvlJc w:val="left"/>
      <w:pPr>
        <w:ind w:left="360" w:hanging="360"/>
      </w:pPr>
      <w:rPr>
        <w:rFonts w:eastAsia="Times New Roman" w:hint="default"/>
        <w:b w:val="0"/>
        <w:color w:val="24292E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108F6665"/>
    <w:multiLevelType w:val="hybridMultilevel"/>
    <w:tmpl w:val="F5DCAFA8"/>
    <w:lvl w:ilvl="0" w:tplc="0409000F">
      <w:start w:val="1"/>
      <w:numFmt w:val="decimal"/>
      <w:lvlText w:val="%1."/>
      <w:lvlJc w:val="left"/>
      <w:pPr>
        <w:ind w:left="789" w:hanging="360"/>
      </w:pPr>
    </w:lvl>
    <w:lvl w:ilvl="1" w:tplc="04090019" w:tentative="1">
      <w:start w:val="1"/>
      <w:numFmt w:val="lowerLetter"/>
      <w:lvlText w:val="%2."/>
      <w:lvlJc w:val="left"/>
      <w:pPr>
        <w:ind w:left="1509" w:hanging="360"/>
      </w:pPr>
    </w:lvl>
    <w:lvl w:ilvl="2" w:tplc="0409001B" w:tentative="1">
      <w:start w:val="1"/>
      <w:numFmt w:val="lowerRoman"/>
      <w:lvlText w:val="%3."/>
      <w:lvlJc w:val="right"/>
      <w:pPr>
        <w:ind w:left="2229" w:hanging="180"/>
      </w:pPr>
    </w:lvl>
    <w:lvl w:ilvl="3" w:tplc="0409000F" w:tentative="1">
      <w:start w:val="1"/>
      <w:numFmt w:val="decimal"/>
      <w:lvlText w:val="%4."/>
      <w:lvlJc w:val="left"/>
      <w:pPr>
        <w:ind w:left="2949" w:hanging="360"/>
      </w:pPr>
    </w:lvl>
    <w:lvl w:ilvl="4" w:tplc="04090019" w:tentative="1">
      <w:start w:val="1"/>
      <w:numFmt w:val="lowerLetter"/>
      <w:lvlText w:val="%5."/>
      <w:lvlJc w:val="left"/>
      <w:pPr>
        <w:ind w:left="3669" w:hanging="360"/>
      </w:pPr>
    </w:lvl>
    <w:lvl w:ilvl="5" w:tplc="0409001B" w:tentative="1">
      <w:start w:val="1"/>
      <w:numFmt w:val="lowerRoman"/>
      <w:lvlText w:val="%6."/>
      <w:lvlJc w:val="right"/>
      <w:pPr>
        <w:ind w:left="4389" w:hanging="180"/>
      </w:pPr>
    </w:lvl>
    <w:lvl w:ilvl="6" w:tplc="0409000F" w:tentative="1">
      <w:start w:val="1"/>
      <w:numFmt w:val="decimal"/>
      <w:lvlText w:val="%7."/>
      <w:lvlJc w:val="left"/>
      <w:pPr>
        <w:ind w:left="5109" w:hanging="360"/>
      </w:pPr>
    </w:lvl>
    <w:lvl w:ilvl="7" w:tplc="04090019" w:tentative="1">
      <w:start w:val="1"/>
      <w:numFmt w:val="lowerLetter"/>
      <w:lvlText w:val="%8."/>
      <w:lvlJc w:val="left"/>
      <w:pPr>
        <w:ind w:left="5829" w:hanging="360"/>
      </w:pPr>
    </w:lvl>
    <w:lvl w:ilvl="8" w:tplc="0409001B" w:tentative="1">
      <w:start w:val="1"/>
      <w:numFmt w:val="lowerRoman"/>
      <w:lvlText w:val="%9."/>
      <w:lvlJc w:val="right"/>
      <w:pPr>
        <w:ind w:left="6549" w:hanging="180"/>
      </w:pPr>
    </w:lvl>
  </w:abstractNum>
  <w:abstractNum w:abstractNumId="4">
    <w:nsid w:val="2D1B2725"/>
    <w:multiLevelType w:val="hybridMultilevel"/>
    <w:tmpl w:val="D310B9FC"/>
    <w:lvl w:ilvl="0" w:tplc="3DAC3CB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58A1CE8"/>
    <w:multiLevelType w:val="hybridMultilevel"/>
    <w:tmpl w:val="71A8D156"/>
    <w:lvl w:ilvl="0" w:tplc="04090001">
      <w:start w:val="1"/>
      <w:numFmt w:val="bullet"/>
      <w:lvlText w:val=""/>
      <w:lvlJc w:val="left"/>
      <w:pPr>
        <w:ind w:left="9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5" w:hanging="360"/>
      </w:pPr>
      <w:rPr>
        <w:rFonts w:ascii="Wingdings" w:hAnsi="Wingdings" w:hint="default"/>
      </w:rPr>
    </w:lvl>
  </w:abstractNum>
  <w:abstractNum w:abstractNumId="6">
    <w:nsid w:val="3B724891"/>
    <w:multiLevelType w:val="hybridMultilevel"/>
    <w:tmpl w:val="D9A66C88"/>
    <w:lvl w:ilvl="0" w:tplc="2A00853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BF42130"/>
    <w:multiLevelType w:val="multilevel"/>
    <w:tmpl w:val="E7625E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56B70026"/>
    <w:multiLevelType w:val="hybridMultilevel"/>
    <w:tmpl w:val="9C60763C"/>
    <w:lvl w:ilvl="0" w:tplc="04090001">
      <w:start w:val="1"/>
      <w:numFmt w:val="bullet"/>
      <w:lvlText w:val=""/>
      <w:lvlJc w:val="left"/>
      <w:pPr>
        <w:ind w:left="14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4" w:hanging="360"/>
      </w:pPr>
      <w:rPr>
        <w:rFonts w:ascii="Wingdings" w:hAnsi="Wingdings" w:hint="default"/>
      </w:rPr>
    </w:lvl>
  </w:abstractNum>
  <w:abstractNum w:abstractNumId="9">
    <w:nsid w:val="603F0E5A"/>
    <w:multiLevelType w:val="hybridMultilevel"/>
    <w:tmpl w:val="503ED8C2"/>
    <w:lvl w:ilvl="0" w:tplc="36441D0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F3D4304"/>
    <w:multiLevelType w:val="hybridMultilevel"/>
    <w:tmpl w:val="5DB2D4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5"/>
  </w:num>
  <w:num w:numId="4">
    <w:abstractNumId w:val="10"/>
  </w:num>
  <w:num w:numId="5">
    <w:abstractNumId w:val="9"/>
  </w:num>
  <w:num w:numId="6">
    <w:abstractNumId w:val="4"/>
  </w:num>
  <w:num w:numId="7">
    <w:abstractNumId w:val="1"/>
  </w:num>
  <w:num w:numId="8">
    <w:abstractNumId w:val="3"/>
  </w:num>
  <w:num w:numId="9">
    <w:abstractNumId w:val="8"/>
  </w:num>
  <w:num w:numId="10">
    <w:abstractNumId w:val="0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1MDWytLQ0NjE3NDdV0lEKTi0uzszPAykwNKgFAHrERq4tAAAA"/>
  </w:docVars>
  <w:rsids>
    <w:rsidRoot w:val="0093300A"/>
    <w:rsid w:val="00001818"/>
    <w:rsid w:val="000053AB"/>
    <w:rsid w:val="00016820"/>
    <w:rsid w:val="00025DB1"/>
    <w:rsid w:val="000304A5"/>
    <w:rsid w:val="0003233E"/>
    <w:rsid w:val="00035525"/>
    <w:rsid w:val="00060A6E"/>
    <w:rsid w:val="00061B24"/>
    <w:rsid w:val="000729B0"/>
    <w:rsid w:val="000778B6"/>
    <w:rsid w:val="00091F33"/>
    <w:rsid w:val="0009390B"/>
    <w:rsid w:val="00097BB3"/>
    <w:rsid w:val="000A394C"/>
    <w:rsid w:val="000C5A5F"/>
    <w:rsid w:val="0011773B"/>
    <w:rsid w:val="001260B8"/>
    <w:rsid w:val="001327D6"/>
    <w:rsid w:val="00136427"/>
    <w:rsid w:val="00137E3E"/>
    <w:rsid w:val="00143AD4"/>
    <w:rsid w:val="001470EB"/>
    <w:rsid w:val="0015485B"/>
    <w:rsid w:val="00163DB9"/>
    <w:rsid w:val="001779A5"/>
    <w:rsid w:val="001818A2"/>
    <w:rsid w:val="00181AFB"/>
    <w:rsid w:val="001B3AB2"/>
    <w:rsid w:val="001D56FF"/>
    <w:rsid w:val="001F3BB9"/>
    <w:rsid w:val="001F4F62"/>
    <w:rsid w:val="0020488A"/>
    <w:rsid w:val="00207D30"/>
    <w:rsid w:val="00210C7D"/>
    <w:rsid w:val="002137A4"/>
    <w:rsid w:val="00237D8E"/>
    <w:rsid w:val="00244548"/>
    <w:rsid w:val="002525A4"/>
    <w:rsid w:val="00252CA6"/>
    <w:rsid w:val="00260B9F"/>
    <w:rsid w:val="00271E3F"/>
    <w:rsid w:val="00272E05"/>
    <w:rsid w:val="00280E58"/>
    <w:rsid w:val="002A3FE4"/>
    <w:rsid w:val="002A5E6E"/>
    <w:rsid w:val="002C67EF"/>
    <w:rsid w:val="002D37F7"/>
    <w:rsid w:val="002D77B5"/>
    <w:rsid w:val="00307337"/>
    <w:rsid w:val="00311817"/>
    <w:rsid w:val="00316044"/>
    <w:rsid w:val="00320F6C"/>
    <w:rsid w:val="00335627"/>
    <w:rsid w:val="003373A7"/>
    <w:rsid w:val="00341EB2"/>
    <w:rsid w:val="00350EB6"/>
    <w:rsid w:val="003871C6"/>
    <w:rsid w:val="003B6424"/>
    <w:rsid w:val="003C23D9"/>
    <w:rsid w:val="003D65B5"/>
    <w:rsid w:val="003D7FE4"/>
    <w:rsid w:val="003F797A"/>
    <w:rsid w:val="00403467"/>
    <w:rsid w:val="00406F7D"/>
    <w:rsid w:val="00407AF7"/>
    <w:rsid w:val="0042176D"/>
    <w:rsid w:val="00432209"/>
    <w:rsid w:val="00437649"/>
    <w:rsid w:val="004427B8"/>
    <w:rsid w:val="00452616"/>
    <w:rsid w:val="00460275"/>
    <w:rsid w:val="00461E6A"/>
    <w:rsid w:val="00472F4B"/>
    <w:rsid w:val="004777ED"/>
    <w:rsid w:val="00487BED"/>
    <w:rsid w:val="00496428"/>
    <w:rsid w:val="004A4352"/>
    <w:rsid w:val="004B3B12"/>
    <w:rsid w:val="004C7906"/>
    <w:rsid w:val="004D07AD"/>
    <w:rsid w:val="004D1B9D"/>
    <w:rsid w:val="00501809"/>
    <w:rsid w:val="00504208"/>
    <w:rsid w:val="0052287A"/>
    <w:rsid w:val="00544148"/>
    <w:rsid w:val="0055150A"/>
    <w:rsid w:val="005658E1"/>
    <w:rsid w:val="005667E4"/>
    <w:rsid w:val="00573664"/>
    <w:rsid w:val="005824CF"/>
    <w:rsid w:val="00597CD0"/>
    <w:rsid w:val="005A7E31"/>
    <w:rsid w:val="005B242E"/>
    <w:rsid w:val="005B7150"/>
    <w:rsid w:val="0060363D"/>
    <w:rsid w:val="00607CA9"/>
    <w:rsid w:val="00610DAC"/>
    <w:rsid w:val="00615F29"/>
    <w:rsid w:val="0061727A"/>
    <w:rsid w:val="006217D5"/>
    <w:rsid w:val="006409FE"/>
    <w:rsid w:val="00664D6B"/>
    <w:rsid w:val="006825D1"/>
    <w:rsid w:val="006A615D"/>
    <w:rsid w:val="006B11DB"/>
    <w:rsid w:val="006C484E"/>
    <w:rsid w:val="006F178F"/>
    <w:rsid w:val="00703173"/>
    <w:rsid w:val="007041DB"/>
    <w:rsid w:val="0071405B"/>
    <w:rsid w:val="00745FDD"/>
    <w:rsid w:val="00746ECF"/>
    <w:rsid w:val="007607D7"/>
    <w:rsid w:val="00767031"/>
    <w:rsid w:val="00787F3C"/>
    <w:rsid w:val="00790F52"/>
    <w:rsid w:val="007A7EED"/>
    <w:rsid w:val="007D2045"/>
    <w:rsid w:val="008001CC"/>
    <w:rsid w:val="008021E5"/>
    <w:rsid w:val="0080259D"/>
    <w:rsid w:val="00823FF9"/>
    <w:rsid w:val="0082764F"/>
    <w:rsid w:val="008360DE"/>
    <w:rsid w:val="00890F7D"/>
    <w:rsid w:val="008A6FBB"/>
    <w:rsid w:val="008B16F6"/>
    <w:rsid w:val="008C5E92"/>
    <w:rsid w:val="008D403B"/>
    <w:rsid w:val="008D5883"/>
    <w:rsid w:val="008E4C62"/>
    <w:rsid w:val="008E5F37"/>
    <w:rsid w:val="00904366"/>
    <w:rsid w:val="00910EA6"/>
    <w:rsid w:val="00914C61"/>
    <w:rsid w:val="00925BB2"/>
    <w:rsid w:val="00930393"/>
    <w:rsid w:val="0093300A"/>
    <w:rsid w:val="00935FEB"/>
    <w:rsid w:val="009506E5"/>
    <w:rsid w:val="009514A1"/>
    <w:rsid w:val="00971B02"/>
    <w:rsid w:val="00974674"/>
    <w:rsid w:val="00993C44"/>
    <w:rsid w:val="0099784C"/>
    <w:rsid w:val="009B207B"/>
    <w:rsid w:val="009B7997"/>
    <w:rsid w:val="009E1C79"/>
    <w:rsid w:val="00A0442E"/>
    <w:rsid w:val="00A24073"/>
    <w:rsid w:val="00A25241"/>
    <w:rsid w:val="00A423E8"/>
    <w:rsid w:val="00A42430"/>
    <w:rsid w:val="00A66E28"/>
    <w:rsid w:val="00A70CD5"/>
    <w:rsid w:val="00A814C5"/>
    <w:rsid w:val="00A90B06"/>
    <w:rsid w:val="00A95F3B"/>
    <w:rsid w:val="00AB3052"/>
    <w:rsid w:val="00AC6C1A"/>
    <w:rsid w:val="00AD44E4"/>
    <w:rsid w:val="00AE281D"/>
    <w:rsid w:val="00AF6E2B"/>
    <w:rsid w:val="00B05355"/>
    <w:rsid w:val="00B10CE9"/>
    <w:rsid w:val="00B14B5B"/>
    <w:rsid w:val="00B152AD"/>
    <w:rsid w:val="00B24169"/>
    <w:rsid w:val="00B27A54"/>
    <w:rsid w:val="00B45F16"/>
    <w:rsid w:val="00B50515"/>
    <w:rsid w:val="00B602FD"/>
    <w:rsid w:val="00B65EEC"/>
    <w:rsid w:val="00B73A91"/>
    <w:rsid w:val="00B772B9"/>
    <w:rsid w:val="00B8255F"/>
    <w:rsid w:val="00B83732"/>
    <w:rsid w:val="00BA1E63"/>
    <w:rsid w:val="00BC5335"/>
    <w:rsid w:val="00BE6CDD"/>
    <w:rsid w:val="00BE72B3"/>
    <w:rsid w:val="00C04FF4"/>
    <w:rsid w:val="00C139FF"/>
    <w:rsid w:val="00CA4A1C"/>
    <w:rsid w:val="00CB06B3"/>
    <w:rsid w:val="00CB47A0"/>
    <w:rsid w:val="00CD4C93"/>
    <w:rsid w:val="00CD4D6A"/>
    <w:rsid w:val="00CE0FB8"/>
    <w:rsid w:val="00CF011D"/>
    <w:rsid w:val="00D05CE0"/>
    <w:rsid w:val="00D0771A"/>
    <w:rsid w:val="00D3006B"/>
    <w:rsid w:val="00D34748"/>
    <w:rsid w:val="00D676B1"/>
    <w:rsid w:val="00D73A44"/>
    <w:rsid w:val="00D809D2"/>
    <w:rsid w:val="00DA1302"/>
    <w:rsid w:val="00DA4AEF"/>
    <w:rsid w:val="00DB4BF7"/>
    <w:rsid w:val="00DB7468"/>
    <w:rsid w:val="00DC4223"/>
    <w:rsid w:val="00DD5FBA"/>
    <w:rsid w:val="00E06BF5"/>
    <w:rsid w:val="00E100DA"/>
    <w:rsid w:val="00E14EA5"/>
    <w:rsid w:val="00E16FD0"/>
    <w:rsid w:val="00E21027"/>
    <w:rsid w:val="00E21A86"/>
    <w:rsid w:val="00E30709"/>
    <w:rsid w:val="00E3470D"/>
    <w:rsid w:val="00E35423"/>
    <w:rsid w:val="00E362F3"/>
    <w:rsid w:val="00E46B2D"/>
    <w:rsid w:val="00E53A2D"/>
    <w:rsid w:val="00E5607E"/>
    <w:rsid w:val="00E56B2E"/>
    <w:rsid w:val="00E73D56"/>
    <w:rsid w:val="00E802CF"/>
    <w:rsid w:val="00E8597F"/>
    <w:rsid w:val="00E939EF"/>
    <w:rsid w:val="00EA7983"/>
    <w:rsid w:val="00EB65B5"/>
    <w:rsid w:val="00EC17CD"/>
    <w:rsid w:val="00ED3A88"/>
    <w:rsid w:val="00EE1EED"/>
    <w:rsid w:val="00EE3539"/>
    <w:rsid w:val="00F0606F"/>
    <w:rsid w:val="00F27D23"/>
    <w:rsid w:val="00F306CC"/>
    <w:rsid w:val="00F53098"/>
    <w:rsid w:val="00F66CBB"/>
    <w:rsid w:val="00F732F2"/>
    <w:rsid w:val="00F8671D"/>
    <w:rsid w:val="00F931F1"/>
    <w:rsid w:val="00FA265F"/>
    <w:rsid w:val="00FA4BEE"/>
    <w:rsid w:val="00FA7807"/>
    <w:rsid w:val="00FB2128"/>
    <w:rsid w:val="00FB4820"/>
    <w:rsid w:val="00FB7C19"/>
    <w:rsid w:val="00FC503F"/>
    <w:rsid w:val="00FC6864"/>
    <w:rsid w:val="00FE4369"/>
    <w:rsid w:val="00FE72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93300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3300A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9330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143AD4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7A7E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7EED"/>
  </w:style>
  <w:style w:type="paragraph" w:styleId="Footer">
    <w:name w:val="footer"/>
    <w:basedOn w:val="Normal"/>
    <w:link w:val="FooterChar"/>
    <w:uiPriority w:val="99"/>
    <w:unhideWhenUsed/>
    <w:rsid w:val="007A7E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7EED"/>
  </w:style>
  <w:style w:type="paragraph" w:styleId="ListParagraph">
    <w:name w:val="List Paragraph"/>
    <w:basedOn w:val="Normal"/>
    <w:uiPriority w:val="34"/>
    <w:qFormat/>
    <w:rsid w:val="007A7EE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A7E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7EE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B4820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B06B3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FB7C1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B47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B47A0"/>
    <w:rPr>
      <w:rFonts w:ascii="Courier New" w:eastAsia="Times New Roman" w:hAnsi="Courier New" w:cs="Courier New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93300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3300A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9330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143AD4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7A7E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7EED"/>
  </w:style>
  <w:style w:type="paragraph" w:styleId="Footer">
    <w:name w:val="footer"/>
    <w:basedOn w:val="Normal"/>
    <w:link w:val="FooterChar"/>
    <w:uiPriority w:val="99"/>
    <w:unhideWhenUsed/>
    <w:rsid w:val="007A7E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7EED"/>
  </w:style>
  <w:style w:type="paragraph" w:styleId="ListParagraph">
    <w:name w:val="List Paragraph"/>
    <w:basedOn w:val="Normal"/>
    <w:uiPriority w:val="34"/>
    <w:qFormat/>
    <w:rsid w:val="007A7EE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A7E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7EE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B4820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B06B3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FB7C1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B47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B47A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7142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0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27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23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582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4396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42247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3955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41606835">
                                  <w:marLeft w:val="30"/>
                                  <w:marRight w:val="3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7552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36744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86540486">
                              <w:marLeft w:val="0"/>
                              <w:marRight w:val="0"/>
                              <w:marTop w:val="10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95203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04446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26263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554836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53627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8284011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19013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710392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594376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000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05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4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3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04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3FABA4-FE41-455F-B5D6-B475D5E9DF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8</TotalTime>
  <Pages>4</Pages>
  <Words>734</Words>
  <Characters>418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82</cp:revision>
  <cp:lastPrinted>2021-08-27T05:35:00Z</cp:lastPrinted>
  <dcterms:created xsi:type="dcterms:W3CDTF">2021-03-21T06:42:00Z</dcterms:created>
  <dcterms:modified xsi:type="dcterms:W3CDTF">2021-08-27T05:36:00Z</dcterms:modified>
</cp:coreProperties>
</file>